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C6B4D" w14:textId="77777777" w:rsidR="00EA1966" w:rsidRDefault="009E317E">
      <w:pPr>
        <w:rPr>
          <w:rFonts w:ascii="Times New Roman" w:hAnsi="Times New Roman" w:cs="Times New Roman"/>
          <w:b/>
        </w:rPr>
      </w:pPr>
      <w:r w:rsidRPr="00B33297">
        <w:rPr>
          <w:rFonts w:ascii="Times New Roman" w:hAnsi="Times New Roman" w:cs="Times New Roman"/>
          <w:b/>
        </w:rPr>
        <w:t xml:space="preserve">CST8130 – Assignment1 </w:t>
      </w:r>
      <w:r w:rsidR="00562A24" w:rsidRPr="00B33297">
        <w:rPr>
          <w:rFonts w:ascii="Times New Roman" w:hAnsi="Times New Roman" w:cs="Times New Roman"/>
          <w:b/>
        </w:rPr>
        <w:t>test plan</w:t>
      </w:r>
      <w:r w:rsidR="00B33297">
        <w:rPr>
          <w:rFonts w:ascii="Times New Roman" w:hAnsi="Times New Roman" w:cs="Times New Roman"/>
          <w:b/>
        </w:rPr>
        <w:t xml:space="preserve"> </w:t>
      </w:r>
    </w:p>
    <w:p w14:paraId="0167129F" w14:textId="77777777" w:rsidR="00EA1966" w:rsidRDefault="00EA196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tudent Number: </w:t>
      </w:r>
      <w:r w:rsidR="00B33297" w:rsidRPr="00EA1966">
        <w:rPr>
          <w:rFonts w:ascii="Times New Roman" w:hAnsi="Times New Roman" w:cs="Times New Roman"/>
        </w:rPr>
        <w:t>40885882</w:t>
      </w:r>
      <w:r w:rsidR="00B33297">
        <w:rPr>
          <w:rFonts w:ascii="Times New Roman" w:hAnsi="Times New Roman" w:cs="Times New Roman"/>
          <w:b/>
        </w:rPr>
        <w:t xml:space="preserve"> </w:t>
      </w:r>
    </w:p>
    <w:p w14:paraId="6AC3E5DC" w14:textId="6DF4AC90" w:rsidR="00D6020C" w:rsidRDefault="00EA19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User ID: </w:t>
      </w:r>
      <w:r w:rsidR="00B33297" w:rsidRPr="00EA1966">
        <w:rPr>
          <w:rFonts w:ascii="Times New Roman" w:hAnsi="Times New Roman" w:cs="Times New Roman"/>
        </w:rPr>
        <w:t>Jeon0042</w:t>
      </w:r>
    </w:p>
    <w:tbl>
      <w:tblPr>
        <w:tblW w:w="929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91"/>
      </w:tblGrid>
      <w:tr w:rsidR="00FC44A6" w14:paraId="373AADB1" w14:textId="77777777" w:rsidTr="00FC44A6">
        <w:tc>
          <w:tcPr>
            <w:tcW w:w="6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1D66" w14:textId="77777777" w:rsidR="00FC44A6" w:rsidRDefault="00FC44A6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Testing of all data input- documented (2)</w:t>
            </w:r>
          </w:p>
        </w:tc>
      </w:tr>
      <w:tr w:rsidR="00FC44A6" w14:paraId="1342820E" w14:textId="77777777" w:rsidTr="00FC44A6">
        <w:tc>
          <w:tcPr>
            <w:tcW w:w="6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63EC2" w14:textId="77777777" w:rsidR="00FC44A6" w:rsidRDefault="00FC44A6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Boundary/Invalid conditions documented (trying to add more than array will hold, trying to display/update with nothing in array, invalid type of Item, etc)(1)</w:t>
            </w:r>
          </w:p>
        </w:tc>
      </w:tr>
      <w:tr w:rsidR="00FC44A6" w14:paraId="5897F882" w14:textId="77777777" w:rsidTr="00FC44A6">
        <w:tc>
          <w:tcPr>
            <w:tcW w:w="6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403F0" w14:textId="77777777" w:rsidR="00FC44A6" w:rsidRDefault="00FC44A6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All </w:t>
            </w:r>
            <w:r>
              <w:rPr>
                <w:rFonts w:ascii="Courier New" w:hAnsi="Courier New" w:cs="Courier New"/>
                <w:b/>
                <w:sz w:val="20"/>
                <w:szCs w:val="20"/>
              </w:rPr>
              <w:t>types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of Items documented (1)</w:t>
            </w:r>
          </w:p>
        </w:tc>
      </w:tr>
      <w:tr w:rsidR="00FC44A6" w14:paraId="1025C531" w14:textId="77777777" w:rsidTr="00FC44A6">
        <w:tc>
          <w:tcPr>
            <w:tcW w:w="6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589D6" w14:textId="77777777" w:rsidR="00FC44A6" w:rsidRDefault="00FC44A6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All other good tests documented(1)</w:t>
            </w:r>
          </w:p>
        </w:tc>
      </w:tr>
    </w:tbl>
    <w:p w14:paraId="5E8CFC22" w14:textId="77777777" w:rsidR="00E0188C" w:rsidRPr="00B33297" w:rsidRDefault="00E0188C">
      <w:pPr>
        <w:rPr>
          <w:rFonts w:ascii="Times New Roman" w:hAnsi="Times New Roman" w:cs="Times New Roman"/>
          <w:b/>
        </w:rPr>
      </w:pPr>
      <w:bookmarkStart w:id="0" w:name="_GoBack"/>
      <w:bookmarkEnd w:id="0"/>
    </w:p>
    <w:p w14:paraId="64F92EB0" w14:textId="77945D0F" w:rsidR="009E317E" w:rsidRPr="002D1456" w:rsidRDefault="00FA04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9E317E" w:rsidRPr="002D1456">
        <w:rPr>
          <w:rFonts w:ascii="Times New Roman" w:hAnsi="Times New Roman" w:cs="Times New Roman"/>
        </w:rPr>
        <w:t>Menu Testing</w:t>
      </w:r>
      <w:r>
        <w:rPr>
          <w:rFonts w:ascii="Times New Roman" w:hAnsi="Times New Roman" w:cs="Times New Roman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E317E" w14:paraId="68270D01" w14:textId="77777777" w:rsidTr="009E317E">
        <w:tc>
          <w:tcPr>
            <w:tcW w:w="3116" w:type="dxa"/>
          </w:tcPr>
          <w:p w14:paraId="7E4F94EF" w14:textId="39B884A2" w:rsidR="009E317E" w:rsidRPr="000B1A5E" w:rsidRDefault="009E317E">
            <w:pPr>
              <w:rPr>
                <w:b/>
              </w:rPr>
            </w:pPr>
            <w:r w:rsidRPr="000B1A5E">
              <w:rPr>
                <w:b/>
              </w:rPr>
              <w:t>Condition</w:t>
            </w:r>
          </w:p>
        </w:tc>
        <w:tc>
          <w:tcPr>
            <w:tcW w:w="3117" w:type="dxa"/>
          </w:tcPr>
          <w:p w14:paraId="4E118F1B" w14:textId="05C5F4F7" w:rsidR="009E317E" w:rsidRPr="000B1A5E" w:rsidRDefault="009E317E">
            <w:pPr>
              <w:rPr>
                <w:b/>
              </w:rPr>
            </w:pPr>
            <w:r w:rsidRPr="000B1A5E">
              <w:rPr>
                <w:b/>
              </w:rPr>
              <w:t>Input</w:t>
            </w:r>
          </w:p>
        </w:tc>
        <w:tc>
          <w:tcPr>
            <w:tcW w:w="3117" w:type="dxa"/>
          </w:tcPr>
          <w:p w14:paraId="12ABE96F" w14:textId="0FBF429A" w:rsidR="009E317E" w:rsidRPr="000B1A5E" w:rsidRDefault="009E317E">
            <w:pPr>
              <w:rPr>
                <w:b/>
              </w:rPr>
            </w:pPr>
            <w:r w:rsidRPr="000B1A5E">
              <w:rPr>
                <w:b/>
              </w:rPr>
              <w:t>result</w:t>
            </w:r>
          </w:p>
        </w:tc>
      </w:tr>
      <w:tr w:rsidR="009E317E" w14:paraId="19DBF9BB" w14:textId="77777777" w:rsidTr="009E317E">
        <w:tc>
          <w:tcPr>
            <w:tcW w:w="3116" w:type="dxa"/>
          </w:tcPr>
          <w:p w14:paraId="3D2ADCB8" w14:textId="5FF76D46" w:rsidR="009E317E" w:rsidRDefault="00D26F4A">
            <w:r>
              <w:t>Menu input of 2 (first input)</w:t>
            </w:r>
          </w:p>
        </w:tc>
        <w:tc>
          <w:tcPr>
            <w:tcW w:w="3117" w:type="dxa"/>
          </w:tcPr>
          <w:p w14:paraId="30625443" w14:textId="3227F72A" w:rsidR="009E317E" w:rsidRDefault="00D26F4A">
            <w:r>
              <w:t>2</w:t>
            </w:r>
          </w:p>
        </w:tc>
        <w:tc>
          <w:tcPr>
            <w:tcW w:w="3117" w:type="dxa"/>
          </w:tcPr>
          <w:p w14:paraId="47476AE0" w14:textId="416FD22A" w:rsidR="004901AA" w:rsidRDefault="00D26F4A">
            <w:r>
              <w:t>Back to menu</w:t>
            </w:r>
          </w:p>
        </w:tc>
      </w:tr>
      <w:tr w:rsidR="001A339A" w14:paraId="29E222A2" w14:textId="77777777" w:rsidTr="009E317E">
        <w:tc>
          <w:tcPr>
            <w:tcW w:w="3116" w:type="dxa"/>
          </w:tcPr>
          <w:p w14:paraId="14BED060" w14:textId="0DC3954B" w:rsidR="001A339A" w:rsidRDefault="001A339A" w:rsidP="001A339A">
            <w:r>
              <w:t xml:space="preserve">Menu input of 3 </w:t>
            </w:r>
          </w:p>
        </w:tc>
        <w:tc>
          <w:tcPr>
            <w:tcW w:w="3117" w:type="dxa"/>
          </w:tcPr>
          <w:p w14:paraId="774CB209" w14:textId="5E4F5056" w:rsidR="001A339A" w:rsidRDefault="001A339A" w:rsidP="001A339A">
            <w:r>
              <w:t>3 (then input itemCode 1)</w:t>
            </w:r>
          </w:p>
        </w:tc>
        <w:tc>
          <w:tcPr>
            <w:tcW w:w="3117" w:type="dxa"/>
          </w:tcPr>
          <w:p w14:paraId="54570831" w14:textId="41D682B4" w:rsidR="001A339A" w:rsidRDefault="00781AD3" w:rsidP="001A339A">
            <w:r>
              <w:t>Back to menu</w:t>
            </w:r>
          </w:p>
        </w:tc>
      </w:tr>
      <w:tr w:rsidR="001A339A" w14:paraId="769E9838" w14:textId="77777777" w:rsidTr="009E317E">
        <w:tc>
          <w:tcPr>
            <w:tcW w:w="3116" w:type="dxa"/>
          </w:tcPr>
          <w:p w14:paraId="2708330F" w14:textId="0197A878" w:rsidR="001A339A" w:rsidRDefault="001A339A" w:rsidP="001A339A">
            <w:r>
              <w:t>Menu input of 4</w:t>
            </w:r>
          </w:p>
        </w:tc>
        <w:tc>
          <w:tcPr>
            <w:tcW w:w="3117" w:type="dxa"/>
          </w:tcPr>
          <w:p w14:paraId="009B7BCD" w14:textId="4B52EB1F" w:rsidR="001A339A" w:rsidRDefault="001A339A" w:rsidP="001A339A">
            <w:r>
              <w:t>4 (then input itemCode 1)</w:t>
            </w:r>
          </w:p>
        </w:tc>
        <w:tc>
          <w:tcPr>
            <w:tcW w:w="3117" w:type="dxa"/>
          </w:tcPr>
          <w:p w14:paraId="67E92789" w14:textId="592280C7" w:rsidR="001A339A" w:rsidRDefault="00781AD3" w:rsidP="001A339A">
            <w:r>
              <w:t>Back to menu</w:t>
            </w:r>
          </w:p>
        </w:tc>
      </w:tr>
      <w:tr w:rsidR="001A339A" w14:paraId="1C63070F" w14:textId="77777777" w:rsidTr="009E317E">
        <w:tc>
          <w:tcPr>
            <w:tcW w:w="3116" w:type="dxa"/>
          </w:tcPr>
          <w:p w14:paraId="3D42A5C3" w14:textId="7A780845" w:rsidR="001A339A" w:rsidRDefault="001A339A" w:rsidP="001A339A">
            <w:r>
              <w:t>Menu input of 1</w:t>
            </w:r>
          </w:p>
        </w:tc>
        <w:tc>
          <w:tcPr>
            <w:tcW w:w="3117" w:type="dxa"/>
          </w:tcPr>
          <w:p w14:paraId="40DE08C6" w14:textId="4B7C41C1" w:rsidR="001A339A" w:rsidRDefault="001A339A" w:rsidP="001A339A">
            <w:r>
              <w:t>1 (then p, 1, 1, 1, 1, ABCmart)</w:t>
            </w:r>
          </w:p>
        </w:tc>
        <w:tc>
          <w:tcPr>
            <w:tcW w:w="3117" w:type="dxa"/>
          </w:tcPr>
          <w:p w14:paraId="21037317" w14:textId="3774A53D" w:rsidR="001A339A" w:rsidRDefault="001A339A" w:rsidP="001A339A"/>
        </w:tc>
      </w:tr>
      <w:tr w:rsidR="001A339A" w14:paraId="2767CEBE" w14:textId="77777777" w:rsidTr="009E317E">
        <w:tc>
          <w:tcPr>
            <w:tcW w:w="3116" w:type="dxa"/>
          </w:tcPr>
          <w:p w14:paraId="1E128BCA" w14:textId="753E261D" w:rsidR="001A339A" w:rsidRDefault="001A339A" w:rsidP="001A339A">
            <w:r>
              <w:t>Menu input of 2</w:t>
            </w:r>
          </w:p>
        </w:tc>
        <w:tc>
          <w:tcPr>
            <w:tcW w:w="3117" w:type="dxa"/>
          </w:tcPr>
          <w:p w14:paraId="488986D8" w14:textId="4AAFC490" w:rsidR="001A339A" w:rsidRDefault="001A339A" w:rsidP="001A339A"/>
        </w:tc>
        <w:tc>
          <w:tcPr>
            <w:tcW w:w="3117" w:type="dxa"/>
          </w:tcPr>
          <w:p w14:paraId="10F3DA9F" w14:textId="77777777" w:rsidR="001A339A" w:rsidRPr="00BE32C4" w:rsidRDefault="001A339A" w:rsidP="001A339A">
            <w:r w:rsidRPr="00BE32C4">
              <w:t>Item: 1 1 1 price: 1.0</w:t>
            </w:r>
          </w:p>
          <w:p w14:paraId="382008B3" w14:textId="0E8ECDF6" w:rsidR="001A339A" w:rsidRDefault="001A339A" w:rsidP="001A339A">
            <w:r w:rsidRPr="00BE32C4">
              <w:t>Supplier: ABCmart</w:t>
            </w:r>
          </w:p>
          <w:p w14:paraId="17800F51" w14:textId="77777777" w:rsidR="001A339A" w:rsidRDefault="001A339A" w:rsidP="001A339A"/>
          <w:p w14:paraId="5F06EABA" w14:textId="1ED5D136" w:rsidR="001A339A" w:rsidRDefault="001A339A" w:rsidP="001A339A">
            <w:r>
              <w:t>(input accepted then, back to menu)</w:t>
            </w:r>
          </w:p>
        </w:tc>
      </w:tr>
      <w:tr w:rsidR="001A339A" w14:paraId="30249B9F" w14:textId="77777777" w:rsidTr="009E317E">
        <w:tc>
          <w:tcPr>
            <w:tcW w:w="3116" w:type="dxa"/>
          </w:tcPr>
          <w:p w14:paraId="54731B73" w14:textId="16A6E03D" w:rsidR="001A339A" w:rsidRDefault="001A339A" w:rsidP="001A339A">
            <w:r>
              <w:t>Menu input of 3</w:t>
            </w:r>
          </w:p>
        </w:tc>
        <w:tc>
          <w:tcPr>
            <w:tcW w:w="3117" w:type="dxa"/>
          </w:tcPr>
          <w:p w14:paraId="5EF0EF1B" w14:textId="7EDEFC26" w:rsidR="001A339A" w:rsidRDefault="001A339A" w:rsidP="001A339A">
            <w:r>
              <w:t>3 (then 1, 23)</w:t>
            </w:r>
          </w:p>
        </w:tc>
        <w:tc>
          <w:tcPr>
            <w:tcW w:w="3117" w:type="dxa"/>
          </w:tcPr>
          <w:p w14:paraId="5C11C0F7" w14:textId="18EC0540" w:rsidR="001A339A" w:rsidRDefault="0082104A" w:rsidP="001A339A">
            <w:r>
              <w:t>Back to menu</w:t>
            </w:r>
          </w:p>
        </w:tc>
      </w:tr>
      <w:tr w:rsidR="001A339A" w14:paraId="2888D14D" w14:textId="77777777" w:rsidTr="009E317E">
        <w:tc>
          <w:tcPr>
            <w:tcW w:w="3116" w:type="dxa"/>
          </w:tcPr>
          <w:p w14:paraId="0772FF14" w14:textId="08C6F16D" w:rsidR="001A339A" w:rsidRDefault="001A339A" w:rsidP="001A339A">
            <w:r>
              <w:t>Menu input of 2</w:t>
            </w:r>
          </w:p>
        </w:tc>
        <w:tc>
          <w:tcPr>
            <w:tcW w:w="3117" w:type="dxa"/>
          </w:tcPr>
          <w:p w14:paraId="61B04D59" w14:textId="77777777" w:rsidR="001A339A" w:rsidRDefault="001A339A" w:rsidP="001A339A"/>
        </w:tc>
        <w:tc>
          <w:tcPr>
            <w:tcW w:w="3117" w:type="dxa"/>
          </w:tcPr>
          <w:p w14:paraId="26E015AC" w14:textId="77777777" w:rsidR="001A339A" w:rsidRPr="00BE32C4" w:rsidRDefault="001A339A" w:rsidP="001A339A">
            <w:r w:rsidRPr="00BE32C4">
              <w:t>Item: 1 1 24 price: 1.0</w:t>
            </w:r>
          </w:p>
          <w:p w14:paraId="182A95BB" w14:textId="26D862B4" w:rsidR="001A339A" w:rsidRDefault="001A339A" w:rsidP="001A339A">
            <w:r w:rsidRPr="00BE32C4">
              <w:t>Supplier: ABCmart</w:t>
            </w:r>
          </w:p>
          <w:p w14:paraId="564F69C8" w14:textId="77777777" w:rsidR="001A339A" w:rsidRDefault="001A339A" w:rsidP="001A339A"/>
          <w:p w14:paraId="43943A2E" w14:textId="34BEE98C" w:rsidR="001A339A" w:rsidRDefault="001A339A" w:rsidP="001A339A">
            <w:r>
              <w:t>(input accepted then, back to menu)</w:t>
            </w:r>
          </w:p>
        </w:tc>
      </w:tr>
      <w:tr w:rsidR="001A339A" w14:paraId="1657B681" w14:textId="77777777" w:rsidTr="009E317E">
        <w:tc>
          <w:tcPr>
            <w:tcW w:w="3116" w:type="dxa"/>
          </w:tcPr>
          <w:p w14:paraId="23D2419A" w14:textId="79AFE95B" w:rsidR="001A339A" w:rsidRDefault="001A339A" w:rsidP="001A339A">
            <w:r>
              <w:t>Menu input of 3 (buy)</w:t>
            </w:r>
          </w:p>
        </w:tc>
        <w:tc>
          <w:tcPr>
            <w:tcW w:w="3117" w:type="dxa"/>
          </w:tcPr>
          <w:p w14:paraId="542B877D" w14:textId="74A5CC10" w:rsidR="001A339A" w:rsidRDefault="001A339A" w:rsidP="001A339A">
            <w:r>
              <w:t>3 (then 2)</w:t>
            </w:r>
          </w:p>
        </w:tc>
        <w:tc>
          <w:tcPr>
            <w:tcW w:w="3117" w:type="dxa"/>
          </w:tcPr>
          <w:p w14:paraId="481852FA" w14:textId="77777777" w:rsidR="001A339A" w:rsidRPr="00BE32C4" w:rsidRDefault="001A339A" w:rsidP="001A339A">
            <w:r w:rsidRPr="00BE32C4">
              <w:t xml:space="preserve">Code not found in inventory... </w:t>
            </w:r>
          </w:p>
          <w:p w14:paraId="24F99862" w14:textId="68342D8A" w:rsidR="001A339A" w:rsidRDefault="001A339A" w:rsidP="001A339A">
            <w:r w:rsidRPr="00BE32C4">
              <w:t>Error...could not buy item</w:t>
            </w:r>
          </w:p>
        </w:tc>
      </w:tr>
      <w:tr w:rsidR="001A339A" w14:paraId="435EBCE4" w14:textId="77777777" w:rsidTr="009E317E">
        <w:tc>
          <w:tcPr>
            <w:tcW w:w="3116" w:type="dxa"/>
          </w:tcPr>
          <w:p w14:paraId="318C12A9" w14:textId="5BB95A69" w:rsidR="001A339A" w:rsidRDefault="001A339A" w:rsidP="001A339A">
            <w:r>
              <w:t>Menu input of 4 (sell)</w:t>
            </w:r>
          </w:p>
        </w:tc>
        <w:tc>
          <w:tcPr>
            <w:tcW w:w="3117" w:type="dxa"/>
          </w:tcPr>
          <w:p w14:paraId="65B49BE2" w14:textId="7A2B7D44" w:rsidR="001A339A" w:rsidRDefault="001A339A" w:rsidP="001A339A">
            <w:r>
              <w:t>4 (then 1, 21)</w:t>
            </w:r>
          </w:p>
        </w:tc>
        <w:tc>
          <w:tcPr>
            <w:tcW w:w="3117" w:type="dxa"/>
          </w:tcPr>
          <w:p w14:paraId="5CCD19AC" w14:textId="0614ECDD" w:rsidR="001A339A" w:rsidRPr="00BE32C4" w:rsidRDefault="0082104A" w:rsidP="001A339A">
            <w:r>
              <w:t>Back to menu</w:t>
            </w:r>
          </w:p>
        </w:tc>
      </w:tr>
      <w:tr w:rsidR="001A339A" w14:paraId="75DA93EF" w14:textId="77777777" w:rsidTr="009E317E">
        <w:tc>
          <w:tcPr>
            <w:tcW w:w="3116" w:type="dxa"/>
          </w:tcPr>
          <w:p w14:paraId="1B36A9B2" w14:textId="26B2570F" w:rsidR="001A339A" w:rsidRDefault="001A339A" w:rsidP="001A339A">
            <w:r>
              <w:t xml:space="preserve">Menu input of 2 </w:t>
            </w:r>
          </w:p>
        </w:tc>
        <w:tc>
          <w:tcPr>
            <w:tcW w:w="3117" w:type="dxa"/>
          </w:tcPr>
          <w:p w14:paraId="1B18E211" w14:textId="77777777" w:rsidR="001A339A" w:rsidRDefault="001A339A" w:rsidP="001A339A"/>
        </w:tc>
        <w:tc>
          <w:tcPr>
            <w:tcW w:w="3117" w:type="dxa"/>
          </w:tcPr>
          <w:p w14:paraId="0DD02CB7" w14:textId="77777777" w:rsidR="001A339A" w:rsidRPr="00BE32C4" w:rsidRDefault="001A339A" w:rsidP="001A339A">
            <w:r w:rsidRPr="00BE32C4">
              <w:t>Item: 1 1 3 price: 1.0</w:t>
            </w:r>
          </w:p>
          <w:p w14:paraId="2BD41C3B" w14:textId="3F9A080E" w:rsidR="001A339A" w:rsidRDefault="001A339A" w:rsidP="001A339A">
            <w:r w:rsidRPr="00BE32C4">
              <w:t>Supplier: ABCmart</w:t>
            </w:r>
          </w:p>
          <w:p w14:paraId="1333D83B" w14:textId="77777777" w:rsidR="001A339A" w:rsidRDefault="001A339A" w:rsidP="001A339A"/>
          <w:p w14:paraId="24A555D5" w14:textId="034BD09D" w:rsidR="001A339A" w:rsidRPr="00BE32C4" w:rsidRDefault="001A339A" w:rsidP="001A339A">
            <w:r>
              <w:t>(input accepted then, back to menu)</w:t>
            </w:r>
          </w:p>
        </w:tc>
      </w:tr>
      <w:tr w:rsidR="001A339A" w14:paraId="7B8FAA36" w14:textId="77777777" w:rsidTr="009E317E">
        <w:tc>
          <w:tcPr>
            <w:tcW w:w="3116" w:type="dxa"/>
          </w:tcPr>
          <w:p w14:paraId="14BF69A8" w14:textId="2B131D42" w:rsidR="001A339A" w:rsidRDefault="001A339A" w:rsidP="001A339A">
            <w:r>
              <w:t xml:space="preserve">Menu input of 1 (check other letters in the </w:t>
            </w:r>
            <w:r w:rsidRPr="003E5722">
              <w:rPr>
                <w:b/>
              </w:rPr>
              <w:t>p</w:t>
            </w:r>
            <w:r>
              <w:t>/P menu)</w:t>
            </w:r>
          </w:p>
        </w:tc>
        <w:tc>
          <w:tcPr>
            <w:tcW w:w="3117" w:type="dxa"/>
          </w:tcPr>
          <w:p w14:paraId="0E450C2E" w14:textId="3C99D80F" w:rsidR="001A339A" w:rsidRDefault="001A339A" w:rsidP="001A339A">
            <w:r>
              <w:t xml:space="preserve">1 (then </w:t>
            </w:r>
            <w:r w:rsidRPr="00653673">
              <w:rPr>
                <w:b/>
              </w:rPr>
              <w:t>p</w:t>
            </w:r>
            <w:r>
              <w:t>, 1, 2, 3, 4, 1)</w:t>
            </w:r>
          </w:p>
        </w:tc>
        <w:tc>
          <w:tcPr>
            <w:tcW w:w="3117" w:type="dxa"/>
          </w:tcPr>
          <w:p w14:paraId="1010A129" w14:textId="77777777" w:rsidR="001A339A" w:rsidRPr="003E5722" w:rsidRDefault="001A339A" w:rsidP="001A339A">
            <w:r w:rsidRPr="003E5722">
              <w:t>Item: 1 2 3 price: 4.0</w:t>
            </w:r>
          </w:p>
          <w:p w14:paraId="09F0F264" w14:textId="69035EF5" w:rsidR="001A339A" w:rsidRPr="00BE32C4" w:rsidRDefault="001A339A" w:rsidP="001A339A">
            <w:r w:rsidRPr="003E5722">
              <w:t>Supplier: 1</w:t>
            </w:r>
          </w:p>
        </w:tc>
      </w:tr>
      <w:tr w:rsidR="001A339A" w14:paraId="4EB636EE" w14:textId="77777777" w:rsidTr="009E317E">
        <w:tc>
          <w:tcPr>
            <w:tcW w:w="3116" w:type="dxa"/>
          </w:tcPr>
          <w:p w14:paraId="16264608" w14:textId="779A24E8" w:rsidR="001A339A" w:rsidRDefault="001A339A" w:rsidP="001A339A">
            <w:r>
              <w:t>Menu input of 1 (check other letters in the p/</w:t>
            </w:r>
            <w:r w:rsidRPr="003E5722">
              <w:rPr>
                <w:b/>
              </w:rPr>
              <w:t>P</w:t>
            </w:r>
            <w:r>
              <w:t xml:space="preserve"> menu)</w:t>
            </w:r>
          </w:p>
        </w:tc>
        <w:tc>
          <w:tcPr>
            <w:tcW w:w="3117" w:type="dxa"/>
          </w:tcPr>
          <w:p w14:paraId="5559591A" w14:textId="7732D46A" w:rsidR="001A339A" w:rsidRDefault="001A339A" w:rsidP="001A339A">
            <w:r>
              <w:t xml:space="preserve">1 (then </w:t>
            </w:r>
            <w:r w:rsidRPr="00653673">
              <w:rPr>
                <w:b/>
              </w:rPr>
              <w:t>P</w:t>
            </w:r>
            <w:r>
              <w:t>, 1, 2, 3, 4, 1)</w:t>
            </w:r>
          </w:p>
        </w:tc>
        <w:tc>
          <w:tcPr>
            <w:tcW w:w="3117" w:type="dxa"/>
          </w:tcPr>
          <w:p w14:paraId="5BF2CC01" w14:textId="77777777" w:rsidR="001A339A" w:rsidRPr="003E5722" w:rsidRDefault="001A339A" w:rsidP="001A339A">
            <w:r w:rsidRPr="003E5722">
              <w:t>Item: 1 2 3 price: 4.0</w:t>
            </w:r>
          </w:p>
          <w:p w14:paraId="5FBC1D20" w14:textId="0C891BC2" w:rsidR="001A339A" w:rsidRPr="003E5722" w:rsidRDefault="001A339A" w:rsidP="001A339A">
            <w:r w:rsidRPr="003E5722">
              <w:t>Supplier: 1</w:t>
            </w:r>
          </w:p>
        </w:tc>
      </w:tr>
      <w:tr w:rsidR="001A339A" w14:paraId="04F0C4D7" w14:textId="77777777" w:rsidTr="009E317E">
        <w:tc>
          <w:tcPr>
            <w:tcW w:w="3116" w:type="dxa"/>
          </w:tcPr>
          <w:p w14:paraId="26FB747D" w14:textId="1B3E0C6F" w:rsidR="001A339A" w:rsidRDefault="001A339A" w:rsidP="001A339A">
            <w:r>
              <w:lastRenderedPageBreak/>
              <w:t xml:space="preserve">Menu input of 1 </w:t>
            </w:r>
            <w:r>
              <w:br/>
              <w:t>(check other letters in the manufacture menu)</w:t>
            </w:r>
          </w:p>
        </w:tc>
        <w:tc>
          <w:tcPr>
            <w:tcW w:w="3117" w:type="dxa"/>
          </w:tcPr>
          <w:p w14:paraId="17B0A851" w14:textId="6888C2FF" w:rsidR="001A339A" w:rsidRDefault="001A339A" w:rsidP="001A339A">
            <w:r>
              <w:t>1 (then E, 1, 2, 3, 4, 1, 2, 3, 4, 5, -1)</w:t>
            </w:r>
          </w:p>
        </w:tc>
        <w:tc>
          <w:tcPr>
            <w:tcW w:w="3117" w:type="dxa"/>
          </w:tcPr>
          <w:p w14:paraId="0EA05488" w14:textId="77777777" w:rsidR="001A339A" w:rsidRPr="003E5722" w:rsidRDefault="001A339A" w:rsidP="001A339A">
            <w:r w:rsidRPr="003E5722">
              <w:t>Item: 1 2 3 price: 4.0</w:t>
            </w:r>
          </w:p>
          <w:p w14:paraId="6F35FB26" w14:textId="37D7A22D" w:rsidR="001A339A" w:rsidRPr="001D7B52" w:rsidRDefault="001A339A" w:rsidP="001A339A">
            <w:r w:rsidRPr="003E5722">
              <w:t>Codes used: 1, 2, 3, 4, 5,</w:t>
            </w:r>
          </w:p>
        </w:tc>
      </w:tr>
    </w:tbl>
    <w:p w14:paraId="5337D286" w14:textId="4304FAB1" w:rsidR="00AE0A50" w:rsidRDefault="00AE0A50">
      <w:pPr>
        <w:rPr>
          <w:rFonts w:ascii="Times New Roman" w:hAnsi="Times New Roman" w:cs="Times New Roman"/>
        </w:rPr>
      </w:pPr>
    </w:p>
    <w:p w14:paraId="021A732F" w14:textId="5FF1B17A" w:rsidR="00687986" w:rsidRPr="002D1456" w:rsidRDefault="00FA04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685861" w:rsidRPr="002D1456">
        <w:rPr>
          <w:rFonts w:ascii="Times New Roman" w:hAnsi="Times New Roman" w:cs="Times New Roman"/>
        </w:rPr>
        <w:t>Checking stock</w:t>
      </w:r>
      <w:r>
        <w:rPr>
          <w:rFonts w:ascii="Times New Roman" w:hAnsi="Times New Roman" w:cs="Times New Roman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B1A5E" w:rsidRPr="00BE32C4" w14:paraId="4CFC81B9" w14:textId="77777777" w:rsidTr="00DF0A02">
        <w:tc>
          <w:tcPr>
            <w:tcW w:w="3116" w:type="dxa"/>
          </w:tcPr>
          <w:p w14:paraId="1A6E678E" w14:textId="3D75EA43" w:rsidR="000B1A5E" w:rsidRPr="000B1A5E" w:rsidRDefault="000B1A5E" w:rsidP="000B1A5E">
            <w:pPr>
              <w:rPr>
                <w:b/>
              </w:rPr>
            </w:pPr>
            <w:r w:rsidRPr="000B1A5E">
              <w:rPr>
                <w:b/>
              </w:rPr>
              <w:t>Condition</w:t>
            </w:r>
          </w:p>
        </w:tc>
        <w:tc>
          <w:tcPr>
            <w:tcW w:w="3117" w:type="dxa"/>
          </w:tcPr>
          <w:p w14:paraId="18877234" w14:textId="6FA8DFBC" w:rsidR="000B1A5E" w:rsidRPr="000B1A5E" w:rsidRDefault="000B1A5E" w:rsidP="000B1A5E">
            <w:pPr>
              <w:rPr>
                <w:b/>
              </w:rPr>
            </w:pPr>
            <w:r w:rsidRPr="000B1A5E">
              <w:rPr>
                <w:b/>
              </w:rPr>
              <w:t>Input</w:t>
            </w:r>
          </w:p>
        </w:tc>
        <w:tc>
          <w:tcPr>
            <w:tcW w:w="3117" w:type="dxa"/>
          </w:tcPr>
          <w:p w14:paraId="1F34F089" w14:textId="3C9C0F81" w:rsidR="000B1A5E" w:rsidRPr="000B1A5E" w:rsidRDefault="000B1A5E" w:rsidP="000B1A5E">
            <w:pPr>
              <w:rPr>
                <w:b/>
              </w:rPr>
            </w:pPr>
            <w:r w:rsidRPr="000B1A5E">
              <w:rPr>
                <w:b/>
              </w:rPr>
              <w:t>result</w:t>
            </w:r>
          </w:p>
        </w:tc>
      </w:tr>
      <w:tr w:rsidR="00E06DF5" w:rsidRPr="00BE32C4" w14:paraId="27479B35" w14:textId="77777777" w:rsidTr="00DF0A02">
        <w:tc>
          <w:tcPr>
            <w:tcW w:w="3116" w:type="dxa"/>
          </w:tcPr>
          <w:p w14:paraId="3244E714" w14:textId="77777777" w:rsidR="00E06DF5" w:rsidRDefault="00E06DF5" w:rsidP="000B1A5E">
            <w:r>
              <w:t>Menu input of 3</w:t>
            </w:r>
          </w:p>
          <w:p w14:paraId="0A9DB1D0" w14:textId="6CBB7E96" w:rsidR="00E06DF5" w:rsidRPr="00E06DF5" w:rsidRDefault="00E06DF5" w:rsidP="000B1A5E">
            <w:r>
              <w:t>(When the inventory doesn’t have any items)</w:t>
            </w:r>
          </w:p>
        </w:tc>
        <w:tc>
          <w:tcPr>
            <w:tcW w:w="3117" w:type="dxa"/>
          </w:tcPr>
          <w:p w14:paraId="5EBB1F60" w14:textId="0D825187" w:rsidR="00E06DF5" w:rsidRPr="00E06DF5" w:rsidRDefault="00E06DF5" w:rsidP="000B1A5E">
            <w:r w:rsidRPr="00E06DF5">
              <w:t>3 (then 1)</w:t>
            </w:r>
          </w:p>
        </w:tc>
        <w:tc>
          <w:tcPr>
            <w:tcW w:w="3117" w:type="dxa"/>
          </w:tcPr>
          <w:p w14:paraId="4BAF8329" w14:textId="76E25A3D" w:rsidR="00E06DF5" w:rsidRPr="00E06DF5" w:rsidRDefault="00E06DF5" w:rsidP="000B1A5E">
            <w:r w:rsidRPr="00E06DF5">
              <w:t>Back to menu</w:t>
            </w:r>
          </w:p>
        </w:tc>
      </w:tr>
      <w:tr w:rsidR="00E06DF5" w:rsidRPr="00BE32C4" w14:paraId="23B98AB7" w14:textId="77777777" w:rsidTr="00DF0A02">
        <w:tc>
          <w:tcPr>
            <w:tcW w:w="3116" w:type="dxa"/>
          </w:tcPr>
          <w:p w14:paraId="44C556DD" w14:textId="0170914B" w:rsidR="00E06DF5" w:rsidRDefault="00E06DF5" w:rsidP="00E06DF5">
            <w:r>
              <w:t>Menu input of 4</w:t>
            </w:r>
          </w:p>
          <w:p w14:paraId="734F8DF5" w14:textId="61A2262A" w:rsidR="00E06DF5" w:rsidRDefault="00E06DF5" w:rsidP="00E06DF5">
            <w:r>
              <w:t>(When the inventory doesn’t have any items)</w:t>
            </w:r>
          </w:p>
        </w:tc>
        <w:tc>
          <w:tcPr>
            <w:tcW w:w="3117" w:type="dxa"/>
          </w:tcPr>
          <w:p w14:paraId="4E05F1EE" w14:textId="2453FC10" w:rsidR="00E06DF5" w:rsidRPr="00E06DF5" w:rsidRDefault="00E06DF5" w:rsidP="000B1A5E">
            <w:r>
              <w:t>4 (then 1)</w:t>
            </w:r>
          </w:p>
        </w:tc>
        <w:tc>
          <w:tcPr>
            <w:tcW w:w="3117" w:type="dxa"/>
          </w:tcPr>
          <w:p w14:paraId="551F101A" w14:textId="1AC739FE" w:rsidR="00E06DF5" w:rsidRPr="00E06DF5" w:rsidRDefault="00E06DF5" w:rsidP="000B1A5E">
            <w:r>
              <w:t>Back to menu</w:t>
            </w:r>
          </w:p>
        </w:tc>
      </w:tr>
      <w:tr w:rsidR="000B1A5E" w:rsidRPr="00BE32C4" w14:paraId="7F1DF7FA" w14:textId="77777777" w:rsidTr="00DF0A02">
        <w:tc>
          <w:tcPr>
            <w:tcW w:w="3116" w:type="dxa"/>
          </w:tcPr>
          <w:p w14:paraId="5C0B7820" w14:textId="77777777" w:rsidR="000B1A5E" w:rsidRDefault="00AE0A50" w:rsidP="000B1A5E">
            <w:r>
              <w:t>Menu input of 1</w:t>
            </w:r>
          </w:p>
          <w:p w14:paraId="751F4B22" w14:textId="594ECADF" w:rsidR="00E06DF5" w:rsidRDefault="00E06DF5" w:rsidP="000B1A5E">
            <w:r>
              <w:t>(</w:t>
            </w:r>
            <w:r w:rsidRPr="002D1456">
              <w:rPr>
                <w:rFonts w:ascii="Times New Roman" w:hAnsi="Times New Roman" w:cs="Times New Roman"/>
              </w:rPr>
              <w:t xml:space="preserve">when </w:t>
            </w:r>
            <w:r>
              <w:rPr>
                <w:rFonts w:ascii="Times New Roman" w:hAnsi="Times New Roman" w:cs="Times New Roman"/>
              </w:rPr>
              <w:t>item which you sell is not enough)</w:t>
            </w:r>
          </w:p>
        </w:tc>
        <w:tc>
          <w:tcPr>
            <w:tcW w:w="3117" w:type="dxa"/>
          </w:tcPr>
          <w:p w14:paraId="4C9247F8" w14:textId="28F6416C" w:rsidR="000B1A5E" w:rsidRDefault="000B1A5E" w:rsidP="000B1A5E">
            <w:r>
              <w:t>1 (then p, 1, 1, 3, 1, man)</w:t>
            </w:r>
          </w:p>
        </w:tc>
        <w:tc>
          <w:tcPr>
            <w:tcW w:w="3117" w:type="dxa"/>
          </w:tcPr>
          <w:p w14:paraId="22DFCF3C" w14:textId="77777777" w:rsidR="000B1A5E" w:rsidRPr="00E529FE" w:rsidRDefault="000B1A5E" w:rsidP="000B1A5E"/>
        </w:tc>
      </w:tr>
      <w:tr w:rsidR="000B1A5E" w:rsidRPr="00BE32C4" w14:paraId="764E82DF" w14:textId="77777777" w:rsidTr="00DF0A02">
        <w:tc>
          <w:tcPr>
            <w:tcW w:w="3116" w:type="dxa"/>
          </w:tcPr>
          <w:p w14:paraId="2120EF51" w14:textId="54EE2F96" w:rsidR="000B1A5E" w:rsidRDefault="00AE0A50" w:rsidP="000B1A5E">
            <w:r>
              <w:t>Menu input of 2</w:t>
            </w:r>
          </w:p>
        </w:tc>
        <w:tc>
          <w:tcPr>
            <w:tcW w:w="3117" w:type="dxa"/>
          </w:tcPr>
          <w:p w14:paraId="0789B1B3" w14:textId="77777777" w:rsidR="000B1A5E" w:rsidRDefault="000B1A5E" w:rsidP="000B1A5E"/>
        </w:tc>
        <w:tc>
          <w:tcPr>
            <w:tcW w:w="3117" w:type="dxa"/>
          </w:tcPr>
          <w:p w14:paraId="12B0B86D" w14:textId="77777777" w:rsidR="000B1A5E" w:rsidRPr="00685861" w:rsidRDefault="000B1A5E" w:rsidP="000B1A5E">
            <w:r w:rsidRPr="00685861">
              <w:t xml:space="preserve">Item: 1 1 </w:t>
            </w:r>
            <w:r w:rsidRPr="00247C82">
              <w:rPr>
                <w:b/>
              </w:rPr>
              <w:t>3</w:t>
            </w:r>
            <w:r w:rsidRPr="00685861">
              <w:t xml:space="preserve"> price: 1.0</w:t>
            </w:r>
          </w:p>
          <w:p w14:paraId="4872C724" w14:textId="209FF71B" w:rsidR="000B1A5E" w:rsidRPr="00E529FE" w:rsidRDefault="000B1A5E" w:rsidP="000B1A5E">
            <w:r w:rsidRPr="00685861">
              <w:t>Supplier: man</w:t>
            </w:r>
          </w:p>
        </w:tc>
      </w:tr>
      <w:tr w:rsidR="000B1A5E" w:rsidRPr="00BE32C4" w14:paraId="6CD2D63F" w14:textId="77777777" w:rsidTr="00DF0A02">
        <w:tc>
          <w:tcPr>
            <w:tcW w:w="3116" w:type="dxa"/>
          </w:tcPr>
          <w:p w14:paraId="56DEF190" w14:textId="77777777" w:rsidR="000B1A5E" w:rsidRDefault="00AE0A50" w:rsidP="000B1A5E">
            <w:r>
              <w:t>Menu input of 4</w:t>
            </w:r>
          </w:p>
          <w:p w14:paraId="5A5E914B" w14:textId="0A4DA7D0" w:rsidR="00E06DF5" w:rsidRDefault="00E06DF5" w:rsidP="000B1A5E">
            <w:r>
              <w:t>(check if you can sell 4 items even though you have 3 items)</w:t>
            </w:r>
          </w:p>
        </w:tc>
        <w:tc>
          <w:tcPr>
            <w:tcW w:w="3117" w:type="dxa"/>
          </w:tcPr>
          <w:p w14:paraId="78F8DCBC" w14:textId="77777777" w:rsidR="000B1A5E" w:rsidRDefault="000B1A5E" w:rsidP="000B1A5E">
            <w:r>
              <w:t xml:space="preserve">4 (then 1, </w:t>
            </w:r>
            <w:r w:rsidRPr="00E06DF5">
              <w:rPr>
                <w:b/>
              </w:rPr>
              <w:t>4</w:t>
            </w:r>
            <w:r>
              <w:t>)</w:t>
            </w:r>
          </w:p>
        </w:tc>
        <w:tc>
          <w:tcPr>
            <w:tcW w:w="3117" w:type="dxa"/>
          </w:tcPr>
          <w:p w14:paraId="7E39071D" w14:textId="77777777" w:rsidR="000B1A5E" w:rsidRPr="00BE32C4" w:rsidRDefault="000B1A5E" w:rsidP="000B1A5E">
            <w:r w:rsidRPr="00E529FE">
              <w:t>Error... could not sell item</w:t>
            </w:r>
          </w:p>
        </w:tc>
      </w:tr>
      <w:tr w:rsidR="000B1A5E" w:rsidRPr="00BE32C4" w14:paraId="539A1D48" w14:textId="77777777" w:rsidTr="00DF0A02">
        <w:tc>
          <w:tcPr>
            <w:tcW w:w="3116" w:type="dxa"/>
          </w:tcPr>
          <w:p w14:paraId="6F7232AF" w14:textId="31B2C28D" w:rsidR="000B1A5E" w:rsidRDefault="000B1A5E" w:rsidP="000B1A5E">
            <w:r>
              <w:t xml:space="preserve">Menu input of 2 </w:t>
            </w:r>
          </w:p>
        </w:tc>
        <w:tc>
          <w:tcPr>
            <w:tcW w:w="3117" w:type="dxa"/>
          </w:tcPr>
          <w:p w14:paraId="0B0F50E6" w14:textId="77777777" w:rsidR="000B1A5E" w:rsidRDefault="000B1A5E" w:rsidP="000B1A5E"/>
        </w:tc>
        <w:tc>
          <w:tcPr>
            <w:tcW w:w="3117" w:type="dxa"/>
          </w:tcPr>
          <w:p w14:paraId="659F3BA1" w14:textId="77777777" w:rsidR="000B1A5E" w:rsidRPr="00BE32C4" w:rsidRDefault="000B1A5E" w:rsidP="000B1A5E">
            <w:r w:rsidRPr="00BE32C4">
              <w:t xml:space="preserve">Item: 1 1 </w:t>
            </w:r>
            <w:r w:rsidRPr="00E06DF5">
              <w:rPr>
                <w:b/>
              </w:rPr>
              <w:t>3</w:t>
            </w:r>
            <w:r w:rsidRPr="00BE32C4">
              <w:t xml:space="preserve"> price: 1.0</w:t>
            </w:r>
          </w:p>
          <w:p w14:paraId="66AED4D5" w14:textId="7FDFF6B2" w:rsidR="000B1A5E" w:rsidRDefault="000B1A5E" w:rsidP="000B1A5E">
            <w:r w:rsidRPr="00BE32C4">
              <w:t xml:space="preserve">Supplier: </w:t>
            </w:r>
            <w:r w:rsidRPr="00685861">
              <w:t>man</w:t>
            </w:r>
          </w:p>
          <w:p w14:paraId="28BF728C" w14:textId="01644CB9" w:rsidR="000B1A5E" w:rsidRPr="00BE32C4" w:rsidRDefault="000B1A5E" w:rsidP="000B1A5E">
            <w:r>
              <w:t>(Then, back to menu)</w:t>
            </w:r>
          </w:p>
        </w:tc>
      </w:tr>
      <w:tr w:rsidR="00542C17" w:rsidRPr="00BE32C4" w14:paraId="2368FAE5" w14:textId="77777777" w:rsidTr="00DF0A02">
        <w:tc>
          <w:tcPr>
            <w:tcW w:w="3116" w:type="dxa"/>
          </w:tcPr>
          <w:p w14:paraId="6C5F82AF" w14:textId="5BD5F31F" w:rsidR="00542C17" w:rsidRDefault="00A2238C" w:rsidP="000B1A5E">
            <w:r>
              <w:t>Menu input of 3</w:t>
            </w:r>
          </w:p>
        </w:tc>
        <w:tc>
          <w:tcPr>
            <w:tcW w:w="3117" w:type="dxa"/>
          </w:tcPr>
          <w:p w14:paraId="2725543C" w14:textId="5C0447E1" w:rsidR="00542C17" w:rsidRDefault="00A2238C" w:rsidP="000B1A5E">
            <w:r>
              <w:t>3 (then 1, 25)</w:t>
            </w:r>
          </w:p>
        </w:tc>
        <w:tc>
          <w:tcPr>
            <w:tcW w:w="3117" w:type="dxa"/>
          </w:tcPr>
          <w:p w14:paraId="5E1D418F" w14:textId="77777777" w:rsidR="00542C17" w:rsidRPr="00BE32C4" w:rsidRDefault="00542C17" w:rsidP="000B1A5E"/>
        </w:tc>
      </w:tr>
      <w:tr w:rsidR="00A2238C" w:rsidRPr="00BE32C4" w14:paraId="04D6FFBA" w14:textId="77777777" w:rsidTr="00DF0A02">
        <w:tc>
          <w:tcPr>
            <w:tcW w:w="3116" w:type="dxa"/>
          </w:tcPr>
          <w:p w14:paraId="3002ECA3" w14:textId="6AE6E510" w:rsidR="00A2238C" w:rsidRDefault="00A2238C" w:rsidP="000B1A5E">
            <w:r>
              <w:t>Menu input of 2</w:t>
            </w:r>
          </w:p>
        </w:tc>
        <w:tc>
          <w:tcPr>
            <w:tcW w:w="3117" w:type="dxa"/>
          </w:tcPr>
          <w:p w14:paraId="7B3CE71A" w14:textId="77777777" w:rsidR="00A2238C" w:rsidRDefault="00A2238C" w:rsidP="000B1A5E"/>
        </w:tc>
        <w:tc>
          <w:tcPr>
            <w:tcW w:w="3117" w:type="dxa"/>
          </w:tcPr>
          <w:p w14:paraId="27984DAA" w14:textId="77777777" w:rsidR="00A2238C" w:rsidRPr="00A2238C" w:rsidRDefault="00A2238C" w:rsidP="00A2238C">
            <w:r w:rsidRPr="00A2238C">
              <w:t>Item: 1 1 28 price: 1.0</w:t>
            </w:r>
          </w:p>
          <w:p w14:paraId="6A7AD1FE" w14:textId="18E84C00" w:rsidR="00A2238C" w:rsidRPr="00BE32C4" w:rsidRDefault="00A2238C" w:rsidP="00A2238C">
            <w:r w:rsidRPr="00A2238C">
              <w:t>Supplier: man</w:t>
            </w:r>
          </w:p>
        </w:tc>
      </w:tr>
      <w:tr w:rsidR="00A2238C" w:rsidRPr="00BE32C4" w14:paraId="6F10B79B" w14:textId="77777777" w:rsidTr="00DF0A02">
        <w:tc>
          <w:tcPr>
            <w:tcW w:w="3116" w:type="dxa"/>
          </w:tcPr>
          <w:p w14:paraId="38296401" w14:textId="3D3A7EBA" w:rsidR="00A2238C" w:rsidRDefault="00A2238C" w:rsidP="00A2238C">
            <w:r>
              <w:t>Menu input of 4</w:t>
            </w:r>
          </w:p>
        </w:tc>
        <w:tc>
          <w:tcPr>
            <w:tcW w:w="3117" w:type="dxa"/>
          </w:tcPr>
          <w:p w14:paraId="26EE5028" w14:textId="375DB478" w:rsidR="00A2238C" w:rsidRDefault="00A2238C" w:rsidP="00A2238C">
            <w:r>
              <w:t>4 (then 1, 29)</w:t>
            </w:r>
          </w:p>
        </w:tc>
        <w:tc>
          <w:tcPr>
            <w:tcW w:w="3117" w:type="dxa"/>
          </w:tcPr>
          <w:p w14:paraId="1F85E78C" w14:textId="0015A254" w:rsidR="00A2238C" w:rsidRPr="00A2238C" w:rsidRDefault="00A2238C" w:rsidP="00A2238C">
            <w:r w:rsidRPr="00E529FE">
              <w:t>Error... could not sell item</w:t>
            </w:r>
          </w:p>
        </w:tc>
      </w:tr>
      <w:tr w:rsidR="00A2238C" w:rsidRPr="00BE32C4" w14:paraId="209F5116" w14:textId="77777777" w:rsidTr="00DF0A02">
        <w:tc>
          <w:tcPr>
            <w:tcW w:w="3116" w:type="dxa"/>
          </w:tcPr>
          <w:p w14:paraId="33EA825E" w14:textId="1179154C" w:rsidR="00A2238C" w:rsidRDefault="00A2238C" w:rsidP="00A2238C">
            <w:r>
              <w:t>Menu input of 2</w:t>
            </w:r>
          </w:p>
        </w:tc>
        <w:tc>
          <w:tcPr>
            <w:tcW w:w="3117" w:type="dxa"/>
          </w:tcPr>
          <w:p w14:paraId="469812FC" w14:textId="77777777" w:rsidR="00A2238C" w:rsidRDefault="00A2238C" w:rsidP="00A2238C"/>
        </w:tc>
        <w:tc>
          <w:tcPr>
            <w:tcW w:w="3117" w:type="dxa"/>
          </w:tcPr>
          <w:p w14:paraId="7EB11AF7" w14:textId="77777777" w:rsidR="00A2238C" w:rsidRPr="00781AD3" w:rsidRDefault="00A2238C" w:rsidP="00781AD3">
            <w:r w:rsidRPr="00781AD3">
              <w:t>Item: 1 1 28 price: 1.0</w:t>
            </w:r>
          </w:p>
          <w:p w14:paraId="531D2849" w14:textId="6B6463F3" w:rsidR="00A2238C" w:rsidRPr="00E529FE" w:rsidRDefault="00A2238C" w:rsidP="00781AD3">
            <w:r w:rsidRPr="00781AD3">
              <w:t>Supplier: man</w:t>
            </w:r>
          </w:p>
        </w:tc>
      </w:tr>
      <w:tr w:rsidR="00A2238C" w:rsidRPr="00BE32C4" w14:paraId="61398428" w14:textId="77777777" w:rsidTr="00DF0A02">
        <w:tc>
          <w:tcPr>
            <w:tcW w:w="3116" w:type="dxa"/>
          </w:tcPr>
          <w:p w14:paraId="451972BD" w14:textId="08B08BBB" w:rsidR="00A2238C" w:rsidRDefault="00781AD3" w:rsidP="00A2238C">
            <w:r>
              <w:t>Menu input of 4</w:t>
            </w:r>
          </w:p>
        </w:tc>
        <w:tc>
          <w:tcPr>
            <w:tcW w:w="3117" w:type="dxa"/>
          </w:tcPr>
          <w:p w14:paraId="7C539B71" w14:textId="7A4B63F1" w:rsidR="00A2238C" w:rsidRDefault="00781AD3" w:rsidP="00A2238C">
            <w:r>
              <w:t>4 (then 1, 28)</w:t>
            </w:r>
          </w:p>
        </w:tc>
        <w:tc>
          <w:tcPr>
            <w:tcW w:w="3117" w:type="dxa"/>
          </w:tcPr>
          <w:p w14:paraId="2E7F35A3" w14:textId="77777777" w:rsidR="00A2238C" w:rsidRPr="00781AD3" w:rsidRDefault="00A2238C" w:rsidP="00781AD3"/>
        </w:tc>
      </w:tr>
      <w:tr w:rsidR="00781AD3" w:rsidRPr="00BE32C4" w14:paraId="191D92D6" w14:textId="77777777" w:rsidTr="00DF0A02">
        <w:tc>
          <w:tcPr>
            <w:tcW w:w="3116" w:type="dxa"/>
          </w:tcPr>
          <w:p w14:paraId="3681976E" w14:textId="59863AAB" w:rsidR="00781AD3" w:rsidRDefault="00781AD3" w:rsidP="00A2238C">
            <w:r>
              <w:t>Menu input of 2</w:t>
            </w:r>
          </w:p>
        </w:tc>
        <w:tc>
          <w:tcPr>
            <w:tcW w:w="3117" w:type="dxa"/>
          </w:tcPr>
          <w:p w14:paraId="249B1980" w14:textId="77777777" w:rsidR="00781AD3" w:rsidRDefault="00781AD3" w:rsidP="00A2238C"/>
        </w:tc>
        <w:tc>
          <w:tcPr>
            <w:tcW w:w="3117" w:type="dxa"/>
          </w:tcPr>
          <w:p w14:paraId="2707C80A" w14:textId="77777777" w:rsidR="00781AD3" w:rsidRPr="00781AD3" w:rsidRDefault="00781AD3" w:rsidP="00781AD3">
            <w:r w:rsidRPr="00781AD3">
              <w:t>Item: 1 1 0 price: 1.0</w:t>
            </w:r>
          </w:p>
          <w:p w14:paraId="6D2E025D" w14:textId="7091F93A" w:rsidR="00781AD3" w:rsidRPr="00781AD3" w:rsidRDefault="00781AD3" w:rsidP="00781AD3">
            <w:r w:rsidRPr="00781AD3">
              <w:t>Supplier: man</w:t>
            </w:r>
          </w:p>
        </w:tc>
      </w:tr>
      <w:tr w:rsidR="00A2238C" w:rsidRPr="00BE32C4" w14:paraId="6C4BAE07" w14:textId="77777777" w:rsidTr="00DF0A02">
        <w:tc>
          <w:tcPr>
            <w:tcW w:w="3116" w:type="dxa"/>
          </w:tcPr>
          <w:p w14:paraId="3795E908" w14:textId="0B58A8D0" w:rsidR="00A2238C" w:rsidRDefault="00A2238C" w:rsidP="00A2238C">
            <w:r>
              <w:t>Menu input of 1</w:t>
            </w:r>
          </w:p>
        </w:tc>
        <w:tc>
          <w:tcPr>
            <w:tcW w:w="3117" w:type="dxa"/>
          </w:tcPr>
          <w:p w14:paraId="0D199DBE" w14:textId="679C222C" w:rsidR="00A2238C" w:rsidRDefault="00A2238C" w:rsidP="00A2238C">
            <w:r>
              <w:t>1 (then m, 23, name1, 60, 100, 25, 26, 27)</w:t>
            </w:r>
          </w:p>
        </w:tc>
        <w:tc>
          <w:tcPr>
            <w:tcW w:w="3117" w:type="dxa"/>
          </w:tcPr>
          <w:p w14:paraId="3073B720" w14:textId="77777777" w:rsidR="007D0A76" w:rsidRPr="00781AD3" w:rsidRDefault="007D0A76" w:rsidP="007D0A76">
            <w:r w:rsidRPr="00781AD3">
              <w:t>Item: 1 1 0 price: 1.0</w:t>
            </w:r>
          </w:p>
          <w:p w14:paraId="2387EBF4" w14:textId="6245108A" w:rsidR="007D0A76" w:rsidRDefault="007D0A76" w:rsidP="007D0A76">
            <w:r w:rsidRPr="00781AD3">
              <w:t>Supplier: man</w:t>
            </w:r>
          </w:p>
          <w:p w14:paraId="24736964" w14:textId="00A05FCD" w:rsidR="00A2238C" w:rsidRPr="00A2238C" w:rsidRDefault="00A2238C" w:rsidP="00A2238C">
            <w:r w:rsidRPr="00A2238C">
              <w:t>Item: 23 name1 60 price: 100.0</w:t>
            </w:r>
          </w:p>
          <w:p w14:paraId="2AC54097" w14:textId="7A9ED720" w:rsidR="00A2238C" w:rsidRPr="00A2238C" w:rsidRDefault="00A2238C" w:rsidP="00A2238C">
            <w:r w:rsidRPr="00A2238C">
              <w:t>Codes used: 25, 26, 27,</w:t>
            </w:r>
          </w:p>
        </w:tc>
      </w:tr>
      <w:tr w:rsidR="00A2238C" w:rsidRPr="00BE32C4" w14:paraId="30EF67D4" w14:textId="77777777" w:rsidTr="00DF0A02">
        <w:tc>
          <w:tcPr>
            <w:tcW w:w="3116" w:type="dxa"/>
          </w:tcPr>
          <w:p w14:paraId="301F6B35" w14:textId="5FACCA77" w:rsidR="00A2238C" w:rsidRDefault="00A2238C" w:rsidP="00A2238C">
            <w:r>
              <w:t>Menu input of 3</w:t>
            </w:r>
          </w:p>
        </w:tc>
        <w:tc>
          <w:tcPr>
            <w:tcW w:w="3117" w:type="dxa"/>
          </w:tcPr>
          <w:p w14:paraId="4060AA05" w14:textId="17D285CD" w:rsidR="00A2238C" w:rsidRDefault="00A2238C" w:rsidP="00A2238C">
            <w:r>
              <w:t>3 (then 23, 100)</w:t>
            </w:r>
          </w:p>
        </w:tc>
        <w:tc>
          <w:tcPr>
            <w:tcW w:w="3117" w:type="dxa"/>
          </w:tcPr>
          <w:p w14:paraId="57674C85" w14:textId="77777777" w:rsidR="00A2238C" w:rsidRPr="00A2238C" w:rsidRDefault="00A2238C" w:rsidP="00A2238C"/>
        </w:tc>
      </w:tr>
      <w:tr w:rsidR="00A2238C" w:rsidRPr="00BE32C4" w14:paraId="480FADB0" w14:textId="77777777" w:rsidTr="00DF0A02">
        <w:tc>
          <w:tcPr>
            <w:tcW w:w="3116" w:type="dxa"/>
          </w:tcPr>
          <w:p w14:paraId="0D9654E7" w14:textId="40C3F2A6" w:rsidR="00A2238C" w:rsidRDefault="00A2238C" w:rsidP="00A2238C">
            <w:r>
              <w:t>Menu input of 2</w:t>
            </w:r>
          </w:p>
        </w:tc>
        <w:tc>
          <w:tcPr>
            <w:tcW w:w="3117" w:type="dxa"/>
          </w:tcPr>
          <w:p w14:paraId="5B43CEE0" w14:textId="77777777" w:rsidR="00A2238C" w:rsidRDefault="00A2238C" w:rsidP="00A2238C"/>
        </w:tc>
        <w:tc>
          <w:tcPr>
            <w:tcW w:w="3117" w:type="dxa"/>
          </w:tcPr>
          <w:p w14:paraId="1C1ED2E7" w14:textId="77777777" w:rsidR="007D0A76" w:rsidRPr="00781AD3" w:rsidRDefault="007D0A76" w:rsidP="007D0A76">
            <w:r w:rsidRPr="00781AD3">
              <w:t>Item: 1 1 0 price: 1.0</w:t>
            </w:r>
          </w:p>
          <w:p w14:paraId="0968FF82" w14:textId="658DB5FE" w:rsidR="007D0A76" w:rsidRDefault="007D0A76" w:rsidP="007D0A76">
            <w:r w:rsidRPr="00781AD3">
              <w:t>Supplier: man</w:t>
            </w:r>
          </w:p>
          <w:p w14:paraId="334C1889" w14:textId="0E987263" w:rsidR="00A2238C" w:rsidRPr="00A2238C" w:rsidRDefault="00A2238C" w:rsidP="00A2238C">
            <w:r w:rsidRPr="00A2238C">
              <w:t>Item: 23 name1 160 price: 100.0</w:t>
            </w:r>
          </w:p>
          <w:p w14:paraId="5364409D" w14:textId="095601A3" w:rsidR="00A2238C" w:rsidRPr="00A2238C" w:rsidRDefault="00A2238C" w:rsidP="00A2238C">
            <w:r w:rsidRPr="00A2238C">
              <w:t>Codes used: 25, 26, 27,</w:t>
            </w:r>
          </w:p>
        </w:tc>
      </w:tr>
      <w:tr w:rsidR="00A2238C" w:rsidRPr="00BE32C4" w14:paraId="264F43D0" w14:textId="77777777" w:rsidTr="00DF0A02">
        <w:tc>
          <w:tcPr>
            <w:tcW w:w="3116" w:type="dxa"/>
          </w:tcPr>
          <w:p w14:paraId="3C5FC4FB" w14:textId="74AEEE9D" w:rsidR="00A2238C" w:rsidRDefault="00A2238C" w:rsidP="00A2238C">
            <w:r>
              <w:t>Menu input of 4</w:t>
            </w:r>
          </w:p>
        </w:tc>
        <w:tc>
          <w:tcPr>
            <w:tcW w:w="3117" w:type="dxa"/>
          </w:tcPr>
          <w:p w14:paraId="4114985E" w14:textId="44FFBDE4" w:rsidR="00A2238C" w:rsidRDefault="00A2238C" w:rsidP="00A2238C">
            <w:r>
              <w:t>4 (then 23, 161)</w:t>
            </w:r>
          </w:p>
        </w:tc>
        <w:tc>
          <w:tcPr>
            <w:tcW w:w="3117" w:type="dxa"/>
          </w:tcPr>
          <w:p w14:paraId="4E26170E" w14:textId="281C828A" w:rsidR="00A2238C" w:rsidRPr="00A2238C" w:rsidRDefault="00A2238C" w:rsidP="00A2238C">
            <w:r>
              <w:t>Error… Could not sell item</w:t>
            </w:r>
          </w:p>
        </w:tc>
      </w:tr>
      <w:tr w:rsidR="00A2238C" w:rsidRPr="00BE32C4" w14:paraId="39D579A3" w14:textId="77777777" w:rsidTr="00DF0A02">
        <w:tc>
          <w:tcPr>
            <w:tcW w:w="3116" w:type="dxa"/>
          </w:tcPr>
          <w:p w14:paraId="17DD635E" w14:textId="3924EBDE" w:rsidR="00A2238C" w:rsidRDefault="00A2238C" w:rsidP="00A2238C">
            <w:r>
              <w:t>Menu input of 2</w:t>
            </w:r>
          </w:p>
        </w:tc>
        <w:tc>
          <w:tcPr>
            <w:tcW w:w="3117" w:type="dxa"/>
          </w:tcPr>
          <w:p w14:paraId="2339BD1B" w14:textId="58797339" w:rsidR="00A2238C" w:rsidRDefault="00A2238C" w:rsidP="00A2238C"/>
        </w:tc>
        <w:tc>
          <w:tcPr>
            <w:tcW w:w="3117" w:type="dxa"/>
          </w:tcPr>
          <w:p w14:paraId="566A648E" w14:textId="77777777" w:rsidR="007D0A76" w:rsidRPr="00781AD3" w:rsidRDefault="007D0A76" w:rsidP="007D0A76">
            <w:r w:rsidRPr="00781AD3">
              <w:t>Item: 1 1 0 price: 1.0</w:t>
            </w:r>
          </w:p>
          <w:p w14:paraId="72BCF75B" w14:textId="4AA07739" w:rsidR="007D0A76" w:rsidRDefault="007D0A76" w:rsidP="007D0A76">
            <w:r w:rsidRPr="00781AD3">
              <w:t>Supplier: man</w:t>
            </w:r>
          </w:p>
          <w:p w14:paraId="0C71B200" w14:textId="088BB575" w:rsidR="00A2238C" w:rsidRPr="00A2238C" w:rsidRDefault="00A2238C" w:rsidP="00A2238C">
            <w:r w:rsidRPr="00A2238C">
              <w:lastRenderedPageBreak/>
              <w:t>Item: 23 name1 160 price: 100.0</w:t>
            </w:r>
          </w:p>
          <w:p w14:paraId="791871DF" w14:textId="00C66B44" w:rsidR="00A2238C" w:rsidRDefault="00A2238C" w:rsidP="00A2238C">
            <w:r w:rsidRPr="00A2238C">
              <w:t>Codes used: 25, 26, 27,</w:t>
            </w:r>
          </w:p>
        </w:tc>
      </w:tr>
      <w:tr w:rsidR="00A2238C" w:rsidRPr="00BE32C4" w14:paraId="759A385A" w14:textId="77777777" w:rsidTr="00DF0A02">
        <w:tc>
          <w:tcPr>
            <w:tcW w:w="3116" w:type="dxa"/>
          </w:tcPr>
          <w:p w14:paraId="230D549B" w14:textId="06BC446E" w:rsidR="00A2238C" w:rsidRDefault="00A2238C" w:rsidP="00A2238C">
            <w:r>
              <w:lastRenderedPageBreak/>
              <w:t>Menu input of 4</w:t>
            </w:r>
          </w:p>
        </w:tc>
        <w:tc>
          <w:tcPr>
            <w:tcW w:w="3117" w:type="dxa"/>
          </w:tcPr>
          <w:p w14:paraId="51737FB8" w14:textId="1A155DAF" w:rsidR="00A2238C" w:rsidRDefault="00A2238C" w:rsidP="00A2238C">
            <w:r>
              <w:t>4 (then 23, 160)</w:t>
            </w:r>
          </w:p>
        </w:tc>
        <w:tc>
          <w:tcPr>
            <w:tcW w:w="3117" w:type="dxa"/>
          </w:tcPr>
          <w:p w14:paraId="56F7A5A3" w14:textId="77777777" w:rsidR="00A2238C" w:rsidRPr="00A2238C" w:rsidRDefault="00A2238C" w:rsidP="00A2238C"/>
        </w:tc>
      </w:tr>
      <w:tr w:rsidR="00A2238C" w:rsidRPr="00BE32C4" w14:paraId="47D49F27" w14:textId="77777777" w:rsidTr="00DF0A02">
        <w:tc>
          <w:tcPr>
            <w:tcW w:w="3116" w:type="dxa"/>
          </w:tcPr>
          <w:p w14:paraId="17860566" w14:textId="52F604E4" w:rsidR="00A2238C" w:rsidRDefault="00A2238C" w:rsidP="00A2238C">
            <w:r>
              <w:t>Menu input of 2</w:t>
            </w:r>
          </w:p>
        </w:tc>
        <w:tc>
          <w:tcPr>
            <w:tcW w:w="3117" w:type="dxa"/>
          </w:tcPr>
          <w:p w14:paraId="0B89C657" w14:textId="77777777" w:rsidR="00A2238C" w:rsidRDefault="00A2238C" w:rsidP="00A2238C"/>
        </w:tc>
        <w:tc>
          <w:tcPr>
            <w:tcW w:w="3117" w:type="dxa"/>
          </w:tcPr>
          <w:p w14:paraId="5B0B3398" w14:textId="77777777" w:rsidR="007D0A76" w:rsidRPr="00781AD3" w:rsidRDefault="007D0A76" w:rsidP="007D0A76">
            <w:r w:rsidRPr="00781AD3">
              <w:t>Item: 1 1 0 price: 1.0</w:t>
            </w:r>
          </w:p>
          <w:p w14:paraId="786F25D4" w14:textId="57C7388A" w:rsidR="007D0A76" w:rsidRDefault="007D0A76" w:rsidP="007D0A76">
            <w:r w:rsidRPr="00781AD3">
              <w:t>Supplier: man</w:t>
            </w:r>
          </w:p>
          <w:p w14:paraId="3E919A5D" w14:textId="090AA52B" w:rsidR="00A2238C" w:rsidRPr="00A2238C" w:rsidRDefault="00A2238C" w:rsidP="00A2238C">
            <w:r w:rsidRPr="00A2238C">
              <w:t>Item: 23 name1 0 price: 100.0</w:t>
            </w:r>
          </w:p>
          <w:p w14:paraId="3F8AB87E" w14:textId="72DBC271" w:rsidR="00A2238C" w:rsidRPr="00A2238C" w:rsidRDefault="00A2238C" w:rsidP="00A2238C">
            <w:r w:rsidRPr="00A2238C">
              <w:t>Codes used: 25, 26, 27,</w:t>
            </w:r>
          </w:p>
        </w:tc>
      </w:tr>
      <w:tr w:rsidR="00A2238C" w:rsidRPr="00BE32C4" w14:paraId="027683D0" w14:textId="77777777" w:rsidTr="00DF0A02">
        <w:tc>
          <w:tcPr>
            <w:tcW w:w="3116" w:type="dxa"/>
          </w:tcPr>
          <w:p w14:paraId="5BABB4A9" w14:textId="2E5B3F5F" w:rsidR="00A2238C" w:rsidRDefault="00A2238C" w:rsidP="00A2238C">
            <w:r>
              <w:t>Menu input of 3</w:t>
            </w:r>
          </w:p>
        </w:tc>
        <w:tc>
          <w:tcPr>
            <w:tcW w:w="3117" w:type="dxa"/>
          </w:tcPr>
          <w:p w14:paraId="653EAAB5" w14:textId="76D61539" w:rsidR="00A2238C" w:rsidRDefault="00A2238C" w:rsidP="00A2238C">
            <w:r>
              <w:t>4 (then 33)</w:t>
            </w:r>
          </w:p>
        </w:tc>
        <w:tc>
          <w:tcPr>
            <w:tcW w:w="3117" w:type="dxa"/>
          </w:tcPr>
          <w:p w14:paraId="3027D080" w14:textId="557CD637" w:rsidR="00A2238C" w:rsidRPr="00A2238C" w:rsidRDefault="00A2238C" w:rsidP="00A2238C">
            <w:r>
              <w:t>Back to the menu (due to not matched itemCode)</w:t>
            </w:r>
          </w:p>
        </w:tc>
      </w:tr>
      <w:tr w:rsidR="00A2238C" w:rsidRPr="00BE32C4" w14:paraId="5E0BB0AD" w14:textId="77777777" w:rsidTr="00DF0A02">
        <w:tc>
          <w:tcPr>
            <w:tcW w:w="3116" w:type="dxa"/>
          </w:tcPr>
          <w:p w14:paraId="566C6BCC" w14:textId="7EC8B404" w:rsidR="00A2238C" w:rsidRDefault="00A2238C" w:rsidP="00A2238C">
            <w:r>
              <w:t>Menu input of 4</w:t>
            </w:r>
          </w:p>
        </w:tc>
        <w:tc>
          <w:tcPr>
            <w:tcW w:w="3117" w:type="dxa"/>
          </w:tcPr>
          <w:p w14:paraId="18705E22" w14:textId="13F414BB" w:rsidR="00A2238C" w:rsidRDefault="00A2238C" w:rsidP="00A2238C">
            <w:r>
              <w:t>4 (then 23, 40)</w:t>
            </w:r>
          </w:p>
        </w:tc>
        <w:tc>
          <w:tcPr>
            <w:tcW w:w="3117" w:type="dxa"/>
          </w:tcPr>
          <w:p w14:paraId="29D7FCD8" w14:textId="63EA1F57" w:rsidR="00A2238C" w:rsidRDefault="00A2238C" w:rsidP="00A2238C">
            <w:r>
              <w:t>Error… Could not sell item</w:t>
            </w:r>
          </w:p>
        </w:tc>
      </w:tr>
      <w:tr w:rsidR="00A2238C" w:rsidRPr="00BE32C4" w14:paraId="59EC315B" w14:textId="77777777" w:rsidTr="00DF0A02">
        <w:tc>
          <w:tcPr>
            <w:tcW w:w="3116" w:type="dxa"/>
          </w:tcPr>
          <w:p w14:paraId="0BDC0A52" w14:textId="578BE962" w:rsidR="00A2238C" w:rsidRDefault="00A2238C" w:rsidP="00A2238C">
            <w:r>
              <w:t>Menu input of 3</w:t>
            </w:r>
          </w:p>
        </w:tc>
        <w:tc>
          <w:tcPr>
            <w:tcW w:w="3117" w:type="dxa"/>
          </w:tcPr>
          <w:p w14:paraId="138499B9" w14:textId="2604C9AD" w:rsidR="00A2238C" w:rsidRDefault="00A2238C" w:rsidP="00A2238C">
            <w:r>
              <w:t>3 (then 23, 40)</w:t>
            </w:r>
          </w:p>
        </w:tc>
        <w:tc>
          <w:tcPr>
            <w:tcW w:w="3117" w:type="dxa"/>
          </w:tcPr>
          <w:p w14:paraId="610A0EF2" w14:textId="77777777" w:rsidR="00A2238C" w:rsidRDefault="00A2238C" w:rsidP="00A2238C"/>
        </w:tc>
      </w:tr>
      <w:tr w:rsidR="00A2238C" w:rsidRPr="00BE32C4" w14:paraId="32ABA1AD" w14:textId="77777777" w:rsidTr="00DF0A02">
        <w:tc>
          <w:tcPr>
            <w:tcW w:w="3116" w:type="dxa"/>
          </w:tcPr>
          <w:p w14:paraId="06B813E7" w14:textId="618D1341" w:rsidR="00A2238C" w:rsidRDefault="00A2238C" w:rsidP="00A2238C">
            <w:r>
              <w:t>Menu input of 2</w:t>
            </w:r>
          </w:p>
        </w:tc>
        <w:tc>
          <w:tcPr>
            <w:tcW w:w="3117" w:type="dxa"/>
          </w:tcPr>
          <w:p w14:paraId="5EE03ACA" w14:textId="77777777" w:rsidR="00A2238C" w:rsidRDefault="00A2238C" w:rsidP="00A2238C"/>
        </w:tc>
        <w:tc>
          <w:tcPr>
            <w:tcW w:w="3117" w:type="dxa"/>
          </w:tcPr>
          <w:p w14:paraId="324EA881" w14:textId="77777777" w:rsidR="007D0A76" w:rsidRPr="00781AD3" w:rsidRDefault="007D0A76" w:rsidP="007D0A76">
            <w:r w:rsidRPr="00781AD3">
              <w:t>Item: 1 1 0 price: 1.0</w:t>
            </w:r>
          </w:p>
          <w:p w14:paraId="3C7A1399" w14:textId="0EA32120" w:rsidR="007D0A76" w:rsidRDefault="007D0A76" w:rsidP="007D0A76">
            <w:r w:rsidRPr="00781AD3">
              <w:t>Supplier: man</w:t>
            </w:r>
          </w:p>
          <w:p w14:paraId="64E3B8BD" w14:textId="10D0FCAC" w:rsidR="00A2238C" w:rsidRPr="00A2238C" w:rsidRDefault="00A2238C" w:rsidP="00A2238C">
            <w:r w:rsidRPr="00A2238C">
              <w:t>Item: 23 name1 40 price: 100.0</w:t>
            </w:r>
          </w:p>
          <w:p w14:paraId="5B3C4839" w14:textId="0F331B35" w:rsidR="00A2238C" w:rsidRDefault="00A2238C" w:rsidP="00A2238C">
            <w:r w:rsidRPr="00A2238C">
              <w:t>Codes used: 25, 26, 27,</w:t>
            </w:r>
          </w:p>
        </w:tc>
      </w:tr>
      <w:tr w:rsidR="00781AD3" w:rsidRPr="00BE32C4" w14:paraId="645FA496" w14:textId="77777777" w:rsidTr="00DF0A02">
        <w:tc>
          <w:tcPr>
            <w:tcW w:w="3116" w:type="dxa"/>
          </w:tcPr>
          <w:p w14:paraId="626AC976" w14:textId="670099DD" w:rsidR="00781AD3" w:rsidRDefault="00781AD3" w:rsidP="00A2238C">
            <w:r>
              <w:t>Menu input of 5</w:t>
            </w:r>
          </w:p>
        </w:tc>
        <w:tc>
          <w:tcPr>
            <w:tcW w:w="3117" w:type="dxa"/>
          </w:tcPr>
          <w:p w14:paraId="35BF9A86" w14:textId="77777777" w:rsidR="00781AD3" w:rsidRDefault="00781AD3" w:rsidP="00A2238C"/>
        </w:tc>
        <w:tc>
          <w:tcPr>
            <w:tcW w:w="3117" w:type="dxa"/>
          </w:tcPr>
          <w:p w14:paraId="1297CB51" w14:textId="41E32B68" w:rsidR="00781AD3" w:rsidRPr="00A2238C" w:rsidRDefault="00781AD3" w:rsidP="00A2238C">
            <w:r>
              <w:t>Quit</w:t>
            </w:r>
          </w:p>
        </w:tc>
      </w:tr>
    </w:tbl>
    <w:p w14:paraId="41634B84" w14:textId="233A8E4F" w:rsidR="002D1456" w:rsidRDefault="002D1456">
      <w:pPr>
        <w:rPr>
          <w:rFonts w:ascii="Times New Roman" w:hAnsi="Times New Roman" w:cs="Times New Roman"/>
        </w:rPr>
      </w:pPr>
    </w:p>
    <w:p w14:paraId="5A7B9271" w14:textId="6CD010A9" w:rsidR="003F47FD" w:rsidRPr="002D1456" w:rsidRDefault="00FA04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274AF0" w:rsidRPr="002D1456">
        <w:rPr>
          <w:rFonts w:ascii="Times New Roman" w:hAnsi="Times New Roman" w:cs="Times New Roman"/>
        </w:rPr>
        <w:t xml:space="preserve">Checking </w:t>
      </w:r>
      <w:r w:rsidR="00C60A7F" w:rsidRPr="002D1456">
        <w:rPr>
          <w:rFonts w:ascii="Times New Roman" w:hAnsi="Times New Roman" w:cs="Times New Roman"/>
        </w:rPr>
        <w:t>10 Codes</w:t>
      </w:r>
      <w:r w:rsidR="002C5875" w:rsidRPr="002C5875">
        <w:rPr>
          <w:rFonts w:ascii="Times New Roman" w:hAnsi="Times New Roman" w:cs="Times New Roman"/>
        </w:rPr>
        <w:t xml:space="preserve"> </w:t>
      </w:r>
      <w:r w:rsidR="002C5875">
        <w:rPr>
          <w:rFonts w:ascii="Times New Roman" w:hAnsi="Times New Roman" w:cs="Times New Roman"/>
        </w:rPr>
        <w:t xml:space="preserve">of </w:t>
      </w:r>
      <w:r w:rsidR="002C5875" w:rsidRPr="002D1456">
        <w:rPr>
          <w:rFonts w:ascii="Times New Roman" w:hAnsi="Times New Roman" w:cs="Times New Roman"/>
        </w:rPr>
        <w:t>manufacture</w:t>
      </w:r>
      <w:r w:rsidR="00E0188C">
        <w:rPr>
          <w:rFonts w:ascii="Times New Roman" w:hAnsi="Times New Roman" w:cs="Times New Roman"/>
        </w:rPr>
        <w:t xml:space="preserve"> with </w:t>
      </w:r>
      <w:r w:rsidR="007D0A76">
        <w:rPr>
          <w:rFonts w:ascii="Times New Roman" w:hAnsi="Times New Roman" w:cs="Times New Roman"/>
        </w:rPr>
        <w:t>invalid input</w:t>
      </w:r>
      <w:r>
        <w:rPr>
          <w:rFonts w:ascii="Times New Roman" w:hAnsi="Times New Roman" w:cs="Times New Roman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D1456" w:rsidRPr="00E529FE" w14:paraId="0C845C80" w14:textId="77777777" w:rsidTr="0063408C">
        <w:tc>
          <w:tcPr>
            <w:tcW w:w="3116" w:type="dxa"/>
          </w:tcPr>
          <w:p w14:paraId="1CDDC7AE" w14:textId="0EC20354" w:rsidR="002D1456" w:rsidRPr="00D0220E" w:rsidRDefault="002D1456" w:rsidP="002D1456">
            <w:pPr>
              <w:rPr>
                <w:b/>
              </w:rPr>
            </w:pPr>
            <w:r w:rsidRPr="00D0220E">
              <w:rPr>
                <w:b/>
              </w:rPr>
              <w:t>Condition</w:t>
            </w:r>
          </w:p>
        </w:tc>
        <w:tc>
          <w:tcPr>
            <w:tcW w:w="3117" w:type="dxa"/>
          </w:tcPr>
          <w:p w14:paraId="034228B2" w14:textId="440674D9" w:rsidR="002D1456" w:rsidRPr="00D0220E" w:rsidRDefault="002D1456" w:rsidP="002D1456">
            <w:pPr>
              <w:rPr>
                <w:b/>
              </w:rPr>
            </w:pPr>
            <w:r w:rsidRPr="00D0220E">
              <w:rPr>
                <w:b/>
              </w:rPr>
              <w:t>Input</w:t>
            </w:r>
          </w:p>
        </w:tc>
        <w:tc>
          <w:tcPr>
            <w:tcW w:w="3117" w:type="dxa"/>
          </w:tcPr>
          <w:p w14:paraId="1C1FD6E9" w14:textId="46BD7FAD" w:rsidR="002D1456" w:rsidRPr="00D0220E" w:rsidRDefault="002D1456" w:rsidP="002D1456">
            <w:pPr>
              <w:rPr>
                <w:b/>
              </w:rPr>
            </w:pPr>
            <w:r w:rsidRPr="00D0220E">
              <w:rPr>
                <w:b/>
              </w:rPr>
              <w:t>result</w:t>
            </w:r>
          </w:p>
        </w:tc>
      </w:tr>
      <w:tr w:rsidR="002C5875" w:rsidRPr="00E529FE" w14:paraId="2BC50DD4" w14:textId="77777777" w:rsidTr="0063408C">
        <w:tc>
          <w:tcPr>
            <w:tcW w:w="3116" w:type="dxa"/>
          </w:tcPr>
          <w:p w14:paraId="1A145157" w14:textId="4D4D8ECE" w:rsidR="002C5875" w:rsidRDefault="002C5875" w:rsidP="002D1456">
            <w:r>
              <w:t xml:space="preserve">Menu input of 1 </w:t>
            </w:r>
            <w:r w:rsidR="009A71B9">
              <w:t>(first)</w:t>
            </w:r>
          </w:p>
        </w:tc>
        <w:tc>
          <w:tcPr>
            <w:tcW w:w="3117" w:type="dxa"/>
          </w:tcPr>
          <w:p w14:paraId="18813DA4" w14:textId="77777777" w:rsidR="002C5875" w:rsidRDefault="002C5875" w:rsidP="002D1456"/>
        </w:tc>
        <w:tc>
          <w:tcPr>
            <w:tcW w:w="3117" w:type="dxa"/>
          </w:tcPr>
          <w:p w14:paraId="3126778C" w14:textId="77777777" w:rsidR="002C5875" w:rsidRPr="00274AF0" w:rsidRDefault="002C5875" w:rsidP="002D1456"/>
        </w:tc>
      </w:tr>
      <w:tr w:rsidR="002D1456" w:rsidRPr="00E529FE" w14:paraId="7FCDDEE8" w14:textId="77777777" w:rsidTr="0063408C">
        <w:tc>
          <w:tcPr>
            <w:tcW w:w="3116" w:type="dxa"/>
          </w:tcPr>
          <w:p w14:paraId="6317C942" w14:textId="77777777" w:rsidR="00E0188C" w:rsidRDefault="002D1456" w:rsidP="002D1456">
            <w:r>
              <w:t xml:space="preserve">Menu input of 1 </w:t>
            </w:r>
          </w:p>
          <w:p w14:paraId="0D5E0ADB" w14:textId="2290E1C3" w:rsidR="002D1456" w:rsidRDefault="002D1456" w:rsidP="00E0188C">
            <w:r>
              <w:t>(</w:t>
            </w:r>
            <w:r w:rsidR="00E0188C">
              <w:t>Check if the array is 10</w:t>
            </w:r>
            <w:r>
              <w:t>)</w:t>
            </w:r>
          </w:p>
        </w:tc>
        <w:tc>
          <w:tcPr>
            <w:tcW w:w="3117" w:type="dxa"/>
          </w:tcPr>
          <w:p w14:paraId="6BD32A7B" w14:textId="40754B77" w:rsidR="002D1456" w:rsidRDefault="002D1456" w:rsidP="002D1456">
            <w:r>
              <w:t xml:space="preserve">1 (then, </w:t>
            </w:r>
            <w:r w:rsidR="009A71B9">
              <w:t>Q</w:t>
            </w:r>
            <w:r>
              <w:t xml:space="preserve">, 3, name2, 4, 4, 4, 5, 6, </w:t>
            </w:r>
            <w:r w:rsidR="00E0188C">
              <w:t>7</w:t>
            </w:r>
            <w:r>
              <w:t>, 5, 4, 6, 7, 8, 3)</w:t>
            </w:r>
          </w:p>
        </w:tc>
        <w:tc>
          <w:tcPr>
            <w:tcW w:w="3117" w:type="dxa"/>
          </w:tcPr>
          <w:p w14:paraId="1F118FFF" w14:textId="0156B910" w:rsidR="002D1456" w:rsidRPr="00E529FE" w:rsidRDefault="002D1456" w:rsidP="002D1456"/>
        </w:tc>
      </w:tr>
      <w:tr w:rsidR="00E0188C" w:rsidRPr="00E529FE" w14:paraId="55B8A0F1" w14:textId="77777777" w:rsidTr="0063408C">
        <w:tc>
          <w:tcPr>
            <w:tcW w:w="3116" w:type="dxa"/>
          </w:tcPr>
          <w:p w14:paraId="2300E5B9" w14:textId="530EE210" w:rsidR="00E0188C" w:rsidRDefault="009A71B9" w:rsidP="002D1456">
            <w:r>
              <w:t>Menu input of 2</w:t>
            </w:r>
          </w:p>
        </w:tc>
        <w:tc>
          <w:tcPr>
            <w:tcW w:w="3117" w:type="dxa"/>
          </w:tcPr>
          <w:p w14:paraId="7479BCDA" w14:textId="77777777" w:rsidR="00E0188C" w:rsidRDefault="00E0188C" w:rsidP="002D1456"/>
        </w:tc>
        <w:tc>
          <w:tcPr>
            <w:tcW w:w="3117" w:type="dxa"/>
          </w:tcPr>
          <w:p w14:paraId="77065CF9" w14:textId="77777777" w:rsidR="009A71B9" w:rsidRPr="00274AF0" w:rsidRDefault="009A71B9" w:rsidP="009A71B9">
            <w:r w:rsidRPr="00274AF0">
              <w:t xml:space="preserve">Item: 3 </w:t>
            </w:r>
            <w:r>
              <w:t>name2</w:t>
            </w:r>
            <w:r w:rsidRPr="00274AF0">
              <w:t xml:space="preserve"> 4 price: 4.0</w:t>
            </w:r>
          </w:p>
          <w:p w14:paraId="7D4EDE71" w14:textId="4A29A535" w:rsidR="00E0188C" w:rsidRPr="00274AF0" w:rsidRDefault="009A71B9" w:rsidP="009A71B9">
            <w:r w:rsidRPr="00274AF0">
              <w:t>Codes used: 4, 5, 6, 7, 5, 4, 6, 7, 8, 3,</w:t>
            </w:r>
          </w:p>
        </w:tc>
      </w:tr>
      <w:tr w:rsidR="002D1456" w:rsidRPr="00E529FE" w14:paraId="5437DB03" w14:textId="77777777" w:rsidTr="0063408C">
        <w:tc>
          <w:tcPr>
            <w:tcW w:w="3116" w:type="dxa"/>
          </w:tcPr>
          <w:p w14:paraId="1110B8C4" w14:textId="77777777" w:rsidR="009A71B9" w:rsidRDefault="002D1456" w:rsidP="002D1456">
            <w:r>
              <w:t>Menu input of 1</w:t>
            </w:r>
            <w:r w:rsidR="009A71B9">
              <w:t xml:space="preserve"> </w:t>
            </w:r>
          </w:p>
          <w:p w14:paraId="17ED701B" w14:textId="52292F84" w:rsidR="002D1456" w:rsidRDefault="009A71B9" w:rsidP="002D1456">
            <w:r>
              <w:t>(negative numbers)</w:t>
            </w:r>
          </w:p>
        </w:tc>
        <w:tc>
          <w:tcPr>
            <w:tcW w:w="3117" w:type="dxa"/>
          </w:tcPr>
          <w:p w14:paraId="0AF27F2C" w14:textId="1F8A03AE" w:rsidR="002D1456" w:rsidRDefault="002D1456" w:rsidP="002D1456">
            <w:r>
              <w:t>1 (then, m, 2, test3, 34, 55, -2, 23, 4, 3, 5, 6, -7, 65, 56, 8, 10, 11)</w:t>
            </w:r>
          </w:p>
        </w:tc>
        <w:tc>
          <w:tcPr>
            <w:tcW w:w="3117" w:type="dxa"/>
          </w:tcPr>
          <w:p w14:paraId="311D8303" w14:textId="129D5A56" w:rsidR="002D1456" w:rsidRPr="00E529FE" w:rsidRDefault="002D1456" w:rsidP="002D1456"/>
        </w:tc>
      </w:tr>
      <w:tr w:rsidR="009A71B9" w:rsidRPr="00E529FE" w14:paraId="7A65F91F" w14:textId="77777777" w:rsidTr="0063408C">
        <w:tc>
          <w:tcPr>
            <w:tcW w:w="3116" w:type="dxa"/>
          </w:tcPr>
          <w:p w14:paraId="1A304067" w14:textId="1604FCCD" w:rsidR="009A71B9" w:rsidRDefault="009A71B9" w:rsidP="002D1456">
            <w:r>
              <w:t>Menu input of 2</w:t>
            </w:r>
          </w:p>
        </w:tc>
        <w:tc>
          <w:tcPr>
            <w:tcW w:w="3117" w:type="dxa"/>
          </w:tcPr>
          <w:p w14:paraId="48237A92" w14:textId="77777777" w:rsidR="009A71B9" w:rsidRDefault="009A71B9" w:rsidP="002D1456"/>
        </w:tc>
        <w:tc>
          <w:tcPr>
            <w:tcW w:w="3117" w:type="dxa"/>
          </w:tcPr>
          <w:p w14:paraId="264C4765" w14:textId="77777777" w:rsidR="009A71B9" w:rsidRPr="00274AF0" w:rsidRDefault="009A71B9" w:rsidP="009A71B9">
            <w:r w:rsidRPr="00274AF0">
              <w:t xml:space="preserve">Item: 3 </w:t>
            </w:r>
            <w:r>
              <w:t>name2</w:t>
            </w:r>
            <w:r w:rsidRPr="00274AF0">
              <w:t xml:space="preserve"> 4 price: 4.0</w:t>
            </w:r>
          </w:p>
          <w:p w14:paraId="471907C7" w14:textId="575BA8F5" w:rsidR="009A71B9" w:rsidRDefault="009A71B9" w:rsidP="009A71B9">
            <w:r w:rsidRPr="00274AF0">
              <w:t>Codes used: 4, 5, 6, 7, 5, 4, 6, 7, 8, 3,</w:t>
            </w:r>
          </w:p>
          <w:p w14:paraId="399F4C3E" w14:textId="22A8F704" w:rsidR="009A71B9" w:rsidRPr="00C60A7F" w:rsidRDefault="009A71B9" w:rsidP="009A71B9">
            <w:r w:rsidRPr="00C60A7F">
              <w:t>Item: 2 test3 34 price: 55.0</w:t>
            </w:r>
          </w:p>
          <w:p w14:paraId="14221400" w14:textId="2F3CA670" w:rsidR="009A71B9" w:rsidRPr="00C60A7F" w:rsidRDefault="009A71B9" w:rsidP="009A71B9">
            <w:r w:rsidRPr="00C60A7F">
              <w:t>Codes used: 23, 4, 3, 5, 6, 65, 56, 8, 10, 11,</w:t>
            </w:r>
          </w:p>
        </w:tc>
      </w:tr>
      <w:tr w:rsidR="002C5875" w:rsidRPr="00BE32C4" w14:paraId="6D3A331C" w14:textId="77777777" w:rsidTr="0063408C">
        <w:tc>
          <w:tcPr>
            <w:tcW w:w="3116" w:type="dxa"/>
          </w:tcPr>
          <w:p w14:paraId="1FDE7D6A" w14:textId="6EDCF64F" w:rsidR="002C5875" w:rsidRDefault="002C5875" w:rsidP="002C5875">
            <w:r>
              <w:t>Menu input of 1</w:t>
            </w:r>
          </w:p>
        </w:tc>
        <w:tc>
          <w:tcPr>
            <w:tcW w:w="3117" w:type="dxa"/>
          </w:tcPr>
          <w:p w14:paraId="357E0594" w14:textId="2E449F73" w:rsidR="002C5875" w:rsidRPr="002D1456" w:rsidRDefault="002C5875" w:rsidP="002C5875">
            <w:r w:rsidRPr="002D1456">
              <w:t xml:space="preserve">1 (then, </w:t>
            </w:r>
            <w:r w:rsidRPr="009A71B9">
              <w:t>M</w:t>
            </w:r>
            <w:r w:rsidRPr="002C5875">
              <w:rPr>
                <w:b/>
              </w:rPr>
              <w:t>,</w:t>
            </w:r>
            <w:r w:rsidRPr="002D1456">
              <w:t xml:space="preserve"> 234, name1, 23, 45, asdf, df, 3, 43, 56, -2, -3, 2, 93, 10, 11, 45, 32, 43</w:t>
            </w:r>
            <w:r>
              <w:t>)</w:t>
            </w:r>
          </w:p>
        </w:tc>
        <w:tc>
          <w:tcPr>
            <w:tcW w:w="3117" w:type="dxa"/>
          </w:tcPr>
          <w:p w14:paraId="3EA8CFD7" w14:textId="54B75004" w:rsidR="002C5875" w:rsidRPr="002D1456" w:rsidRDefault="002C5875" w:rsidP="002C5875"/>
        </w:tc>
      </w:tr>
      <w:tr w:rsidR="009A71B9" w:rsidRPr="00BE32C4" w14:paraId="1998F0A5" w14:textId="77777777" w:rsidTr="0063408C">
        <w:tc>
          <w:tcPr>
            <w:tcW w:w="3116" w:type="dxa"/>
          </w:tcPr>
          <w:p w14:paraId="1F0FAFF4" w14:textId="12FB374B" w:rsidR="009A71B9" w:rsidRDefault="009A71B9" w:rsidP="002C5875">
            <w:r>
              <w:t>Menu input of 2</w:t>
            </w:r>
          </w:p>
        </w:tc>
        <w:tc>
          <w:tcPr>
            <w:tcW w:w="3117" w:type="dxa"/>
          </w:tcPr>
          <w:p w14:paraId="37DDE97A" w14:textId="77777777" w:rsidR="009A71B9" w:rsidRPr="002D1456" w:rsidRDefault="009A71B9" w:rsidP="002C5875"/>
        </w:tc>
        <w:tc>
          <w:tcPr>
            <w:tcW w:w="3117" w:type="dxa"/>
          </w:tcPr>
          <w:p w14:paraId="1E3DF9EB" w14:textId="77777777" w:rsidR="009A71B9" w:rsidRPr="00274AF0" w:rsidRDefault="009A71B9" w:rsidP="009A71B9">
            <w:r w:rsidRPr="00274AF0">
              <w:t xml:space="preserve">Item: 3 </w:t>
            </w:r>
            <w:r>
              <w:t>name2</w:t>
            </w:r>
            <w:r w:rsidRPr="00274AF0">
              <w:t xml:space="preserve"> 4 price: 4.0</w:t>
            </w:r>
          </w:p>
          <w:p w14:paraId="4AA965B1" w14:textId="77777777" w:rsidR="009A71B9" w:rsidRDefault="009A71B9" w:rsidP="009A71B9">
            <w:r w:rsidRPr="00274AF0">
              <w:t>Codes used: 4, 5, 6, 7, 5, 4, 6, 7, 8, 3,</w:t>
            </w:r>
          </w:p>
          <w:p w14:paraId="5FAF1D0D" w14:textId="77777777" w:rsidR="009A71B9" w:rsidRPr="00C60A7F" w:rsidRDefault="009A71B9" w:rsidP="009A71B9">
            <w:r w:rsidRPr="00C60A7F">
              <w:t>Item: 2 test3 34 price: 55.0</w:t>
            </w:r>
          </w:p>
          <w:p w14:paraId="726CA32C" w14:textId="5BFA6F30" w:rsidR="009A71B9" w:rsidRDefault="009A71B9" w:rsidP="009A71B9">
            <w:r w:rsidRPr="00C60A7F">
              <w:t>Codes used: 23, 4, 3, 5, 6, 65, 56, 8, 10, 11,</w:t>
            </w:r>
          </w:p>
          <w:p w14:paraId="17859308" w14:textId="205EDDB8" w:rsidR="009A71B9" w:rsidRPr="002D1456" w:rsidRDefault="009A71B9" w:rsidP="009A71B9">
            <w:r w:rsidRPr="002D1456">
              <w:t>Item: 234 name1 23 price: 45.0</w:t>
            </w:r>
          </w:p>
          <w:p w14:paraId="5752ABE2" w14:textId="7A664AC2" w:rsidR="009A71B9" w:rsidRPr="002D1456" w:rsidRDefault="009A71B9" w:rsidP="009A71B9">
            <w:r w:rsidRPr="002D1456">
              <w:lastRenderedPageBreak/>
              <w:t>Codes used: 3, 43, 56, 2, 93, 10, 11, 45, 32, 43,</w:t>
            </w:r>
          </w:p>
        </w:tc>
      </w:tr>
      <w:tr w:rsidR="00E0188C" w:rsidRPr="00BE32C4" w14:paraId="155B7738" w14:textId="77777777" w:rsidTr="0063408C">
        <w:tc>
          <w:tcPr>
            <w:tcW w:w="3116" w:type="dxa"/>
          </w:tcPr>
          <w:p w14:paraId="1D839AEC" w14:textId="459E9AF5" w:rsidR="00E0188C" w:rsidRDefault="00E0188C" w:rsidP="002C5875">
            <w:r>
              <w:lastRenderedPageBreak/>
              <w:t>Menu input of 1</w:t>
            </w:r>
          </w:p>
        </w:tc>
        <w:tc>
          <w:tcPr>
            <w:tcW w:w="3117" w:type="dxa"/>
          </w:tcPr>
          <w:p w14:paraId="5CDB0EE6" w14:textId="101CC20B" w:rsidR="00E0188C" w:rsidRPr="002D1456" w:rsidRDefault="00E0188C" w:rsidP="002C5875">
            <w:r>
              <w:t>1 (then, e, 100, aHundItem, 100, 100, 100, 110, -1)</w:t>
            </w:r>
          </w:p>
        </w:tc>
        <w:tc>
          <w:tcPr>
            <w:tcW w:w="3117" w:type="dxa"/>
          </w:tcPr>
          <w:p w14:paraId="5AD76C1D" w14:textId="77777777" w:rsidR="00E0188C" w:rsidRPr="002D1456" w:rsidRDefault="00E0188C" w:rsidP="002C5875"/>
        </w:tc>
      </w:tr>
      <w:tr w:rsidR="00E0188C" w:rsidRPr="00BE32C4" w14:paraId="015A6795" w14:textId="77777777" w:rsidTr="0063408C">
        <w:tc>
          <w:tcPr>
            <w:tcW w:w="3116" w:type="dxa"/>
          </w:tcPr>
          <w:p w14:paraId="6388307C" w14:textId="3B7E30AA" w:rsidR="00E0188C" w:rsidRDefault="00E0188C" w:rsidP="002C5875">
            <w:r>
              <w:t>Menu input of 2</w:t>
            </w:r>
          </w:p>
        </w:tc>
        <w:tc>
          <w:tcPr>
            <w:tcW w:w="3117" w:type="dxa"/>
          </w:tcPr>
          <w:p w14:paraId="7AB8E4BA" w14:textId="77777777" w:rsidR="00E0188C" w:rsidRPr="002D1456" w:rsidRDefault="00E0188C" w:rsidP="002C5875"/>
        </w:tc>
        <w:tc>
          <w:tcPr>
            <w:tcW w:w="3117" w:type="dxa"/>
          </w:tcPr>
          <w:p w14:paraId="04445DDA" w14:textId="77777777" w:rsidR="00E0188C" w:rsidRPr="00E0188C" w:rsidRDefault="00E0188C" w:rsidP="00E0188C">
            <w:r w:rsidRPr="00E0188C">
              <w:t>Item: 100 aHundItem 100 price: 100.0</w:t>
            </w:r>
          </w:p>
          <w:p w14:paraId="222BB20D" w14:textId="4DD139CE" w:rsidR="00E0188C" w:rsidRPr="002D1456" w:rsidRDefault="00E0188C" w:rsidP="00E0188C">
            <w:r w:rsidRPr="00E0188C">
              <w:t>Codes used: 100, 110,</w:t>
            </w:r>
          </w:p>
        </w:tc>
      </w:tr>
      <w:tr w:rsidR="009A71B9" w:rsidRPr="00BE32C4" w14:paraId="4B43906C" w14:textId="77777777" w:rsidTr="0063408C">
        <w:tc>
          <w:tcPr>
            <w:tcW w:w="3116" w:type="dxa"/>
          </w:tcPr>
          <w:p w14:paraId="5AD873FB" w14:textId="788918D3" w:rsidR="009A71B9" w:rsidRDefault="009A71B9" w:rsidP="002C5875">
            <w:r>
              <w:t>Menu input of 1</w:t>
            </w:r>
          </w:p>
        </w:tc>
        <w:tc>
          <w:tcPr>
            <w:tcW w:w="3117" w:type="dxa"/>
          </w:tcPr>
          <w:p w14:paraId="3CE65361" w14:textId="61D0442E" w:rsidR="009A71B9" w:rsidRPr="002D1456" w:rsidRDefault="009A71B9" w:rsidP="002C5875">
            <w:r>
              <w:t>1 (then, m, 11, newCase, 11, 110, -1)</w:t>
            </w:r>
          </w:p>
        </w:tc>
        <w:tc>
          <w:tcPr>
            <w:tcW w:w="3117" w:type="dxa"/>
          </w:tcPr>
          <w:p w14:paraId="6B1978FE" w14:textId="77777777" w:rsidR="009A71B9" w:rsidRPr="00E0188C" w:rsidRDefault="009A71B9" w:rsidP="00E0188C"/>
        </w:tc>
      </w:tr>
      <w:tr w:rsidR="009A71B9" w:rsidRPr="00BE32C4" w14:paraId="008AADAF" w14:textId="77777777" w:rsidTr="0063408C">
        <w:tc>
          <w:tcPr>
            <w:tcW w:w="3116" w:type="dxa"/>
          </w:tcPr>
          <w:p w14:paraId="1765DED4" w14:textId="4B5965E1" w:rsidR="009A71B9" w:rsidRDefault="009A71B9" w:rsidP="002C5875">
            <w:r>
              <w:t>Menu input of 2</w:t>
            </w:r>
          </w:p>
        </w:tc>
        <w:tc>
          <w:tcPr>
            <w:tcW w:w="3117" w:type="dxa"/>
          </w:tcPr>
          <w:p w14:paraId="3A2222B0" w14:textId="77777777" w:rsidR="009A71B9" w:rsidRDefault="009A71B9" w:rsidP="002C5875"/>
        </w:tc>
        <w:tc>
          <w:tcPr>
            <w:tcW w:w="3117" w:type="dxa"/>
          </w:tcPr>
          <w:p w14:paraId="6FF6755E" w14:textId="77777777" w:rsidR="009A71B9" w:rsidRPr="009A71B9" w:rsidRDefault="009A71B9" w:rsidP="009A71B9">
            <w:r w:rsidRPr="009A71B9">
              <w:t>Item: 11 newCase 11 price: 110.0</w:t>
            </w:r>
          </w:p>
          <w:p w14:paraId="0AFAC695" w14:textId="77777777" w:rsidR="009A71B9" w:rsidRDefault="009A71B9" w:rsidP="009A71B9">
            <w:r w:rsidRPr="009A71B9">
              <w:t>Codes used:</w:t>
            </w:r>
          </w:p>
          <w:p w14:paraId="51A0FB00" w14:textId="77777777" w:rsidR="009A71B9" w:rsidRPr="00274AF0" w:rsidRDefault="009A71B9" w:rsidP="009A71B9">
            <w:r w:rsidRPr="00274AF0">
              <w:t xml:space="preserve">Item: 3 </w:t>
            </w:r>
            <w:r>
              <w:t>name2</w:t>
            </w:r>
            <w:r w:rsidRPr="00274AF0">
              <w:t xml:space="preserve"> 4 price: 4.0</w:t>
            </w:r>
          </w:p>
          <w:p w14:paraId="27CA03AC" w14:textId="77777777" w:rsidR="009A71B9" w:rsidRDefault="009A71B9" w:rsidP="009A71B9">
            <w:r w:rsidRPr="00274AF0">
              <w:t>Codes used: 4, 5, 6, 7, 5, 4, 6, 7, 8, 3,</w:t>
            </w:r>
          </w:p>
          <w:p w14:paraId="0BFB9AB4" w14:textId="77777777" w:rsidR="009A71B9" w:rsidRPr="00C60A7F" w:rsidRDefault="009A71B9" w:rsidP="009A71B9">
            <w:r w:rsidRPr="00C60A7F">
              <w:t>Item: 2 test3 34 price: 55.0</w:t>
            </w:r>
          </w:p>
          <w:p w14:paraId="4E6AAE3A" w14:textId="77777777" w:rsidR="009A71B9" w:rsidRDefault="009A71B9" w:rsidP="009A71B9">
            <w:r w:rsidRPr="00C60A7F">
              <w:t>Codes used: 23, 4, 3, 5, 6, 65, 56, 8, 10, 11,</w:t>
            </w:r>
          </w:p>
          <w:p w14:paraId="6DAAC1CE" w14:textId="77777777" w:rsidR="009A71B9" w:rsidRPr="002D1456" w:rsidRDefault="009A71B9" w:rsidP="009A71B9">
            <w:r w:rsidRPr="002D1456">
              <w:t>Item: 234 name1 23 price: 45.0</w:t>
            </w:r>
          </w:p>
          <w:p w14:paraId="4A999234" w14:textId="4AD9FAC4" w:rsidR="009A71B9" w:rsidRPr="00E0188C" w:rsidRDefault="009A71B9" w:rsidP="009A71B9">
            <w:r w:rsidRPr="002D1456">
              <w:t>Codes used: 3, 43, 56, 2, 93, 10, 11, 45, 32, 43,</w:t>
            </w:r>
          </w:p>
        </w:tc>
      </w:tr>
      <w:tr w:rsidR="0082104A" w:rsidRPr="00BE32C4" w14:paraId="77D784A3" w14:textId="77777777" w:rsidTr="0063408C">
        <w:tc>
          <w:tcPr>
            <w:tcW w:w="3116" w:type="dxa"/>
          </w:tcPr>
          <w:p w14:paraId="4BB6A9BC" w14:textId="7DEBF390" w:rsidR="0082104A" w:rsidRDefault="0082104A" w:rsidP="002C5875">
            <w:r>
              <w:t>Menu input of 1</w:t>
            </w:r>
          </w:p>
        </w:tc>
        <w:tc>
          <w:tcPr>
            <w:tcW w:w="3117" w:type="dxa"/>
          </w:tcPr>
          <w:p w14:paraId="399A7746" w14:textId="738BC93C" w:rsidR="0082104A" w:rsidRDefault="0082104A" w:rsidP="002C5875">
            <w:r>
              <w:t>1 (then, m, 101, newCase01, 102, 103, -2, -3, -4, 123, -1)</w:t>
            </w:r>
          </w:p>
        </w:tc>
        <w:tc>
          <w:tcPr>
            <w:tcW w:w="3117" w:type="dxa"/>
          </w:tcPr>
          <w:p w14:paraId="75DE9A6F" w14:textId="2138C4B5" w:rsidR="0082104A" w:rsidRPr="009A71B9" w:rsidRDefault="0082104A" w:rsidP="0082104A"/>
        </w:tc>
      </w:tr>
      <w:tr w:rsidR="007D0A76" w:rsidRPr="00BE32C4" w14:paraId="4435D60E" w14:textId="77777777" w:rsidTr="0063408C">
        <w:tc>
          <w:tcPr>
            <w:tcW w:w="3116" w:type="dxa"/>
          </w:tcPr>
          <w:p w14:paraId="35EE84AB" w14:textId="18D2B19B" w:rsidR="007D0A76" w:rsidRDefault="007D0A76" w:rsidP="002C5875">
            <w:r>
              <w:t>Menu input of 2</w:t>
            </w:r>
          </w:p>
        </w:tc>
        <w:tc>
          <w:tcPr>
            <w:tcW w:w="3117" w:type="dxa"/>
          </w:tcPr>
          <w:p w14:paraId="1A645337" w14:textId="77777777" w:rsidR="007D0A76" w:rsidRDefault="007D0A76" w:rsidP="002C5875"/>
        </w:tc>
        <w:tc>
          <w:tcPr>
            <w:tcW w:w="3117" w:type="dxa"/>
          </w:tcPr>
          <w:p w14:paraId="19DF21D5" w14:textId="77777777" w:rsidR="007D0A76" w:rsidRPr="009A71B9" w:rsidRDefault="007D0A76" w:rsidP="007D0A76">
            <w:r w:rsidRPr="009A71B9">
              <w:t>Item: 11 newCase 11 price: 110.0</w:t>
            </w:r>
          </w:p>
          <w:p w14:paraId="2021A632" w14:textId="77777777" w:rsidR="007D0A76" w:rsidRDefault="007D0A76" w:rsidP="007D0A76">
            <w:r w:rsidRPr="009A71B9">
              <w:t>Codes used:</w:t>
            </w:r>
          </w:p>
          <w:p w14:paraId="45F1A062" w14:textId="77777777" w:rsidR="007D0A76" w:rsidRPr="00274AF0" w:rsidRDefault="007D0A76" w:rsidP="007D0A76">
            <w:r w:rsidRPr="00274AF0">
              <w:t xml:space="preserve">Item: 3 </w:t>
            </w:r>
            <w:r>
              <w:t>name2</w:t>
            </w:r>
            <w:r w:rsidRPr="00274AF0">
              <w:t xml:space="preserve"> 4 price: 4.0</w:t>
            </w:r>
          </w:p>
          <w:p w14:paraId="61A2AFBC" w14:textId="77777777" w:rsidR="007D0A76" w:rsidRDefault="007D0A76" w:rsidP="007D0A76">
            <w:r w:rsidRPr="00274AF0">
              <w:t>Codes used: 4, 5, 6, 7, 5, 4, 6, 7, 8, 3,</w:t>
            </w:r>
          </w:p>
          <w:p w14:paraId="393C9ADC" w14:textId="77777777" w:rsidR="007D0A76" w:rsidRPr="00C60A7F" w:rsidRDefault="007D0A76" w:rsidP="007D0A76">
            <w:r w:rsidRPr="00C60A7F">
              <w:t>Item: 2 test3 34 price: 55.0</w:t>
            </w:r>
          </w:p>
          <w:p w14:paraId="650DC269" w14:textId="77777777" w:rsidR="007D0A76" w:rsidRDefault="007D0A76" w:rsidP="007D0A76">
            <w:r w:rsidRPr="00C60A7F">
              <w:t>Codes used: 23, 4, 3, 5, 6, 65, 56, 8, 10, 11,</w:t>
            </w:r>
          </w:p>
          <w:p w14:paraId="5BE823D7" w14:textId="77777777" w:rsidR="007D0A76" w:rsidRPr="002D1456" w:rsidRDefault="007D0A76" w:rsidP="007D0A76">
            <w:r w:rsidRPr="002D1456">
              <w:t>Item: 234 name1 23 price: 45.0</w:t>
            </w:r>
          </w:p>
          <w:p w14:paraId="73B3C5F2" w14:textId="77777777" w:rsidR="007D0A76" w:rsidRDefault="007D0A76" w:rsidP="007D0A76">
            <w:r w:rsidRPr="002D1456">
              <w:t>Codes used: 3, 43, 56, 2, 93, 10, 11, 45, 32, 43,</w:t>
            </w:r>
          </w:p>
          <w:p w14:paraId="52BDC2C2" w14:textId="77777777" w:rsidR="007D0A76" w:rsidRPr="0082104A" w:rsidRDefault="007D0A76" w:rsidP="007D0A76">
            <w:r w:rsidRPr="0082104A">
              <w:t>Item: 101 newCase01 102 price: 103.0</w:t>
            </w:r>
          </w:p>
          <w:p w14:paraId="15D91636" w14:textId="54E57167" w:rsidR="007D0A76" w:rsidRPr="009A71B9" w:rsidRDefault="007D0A76" w:rsidP="007D0A76">
            <w:r w:rsidRPr="0082104A">
              <w:t>Codes used: 123,</w:t>
            </w:r>
          </w:p>
        </w:tc>
      </w:tr>
      <w:tr w:rsidR="007D0A76" w:rsidRPr="00BE32C4" w14:paraId="1F308B11" w14:textId="77777777" w:rsidTr="0063408C">
        <w:tc>
          <w:tcPr>
            <w:tcW w:w="3116" w:type="dxa"/>
          </w:tcPr>
          <w:p w14:paraId="1AAC7B56" w14:textId="7756AA33" w:rsidR="007D0A76" w:rsidRDefault="007D0A76" w:rsidP="002C5875">
            <w:r>
              <w:t>Menu input of 1</w:t>
            </w:r>
          </w:p>
        </w:tc>
        <w:tc>
          <w:tcPr>
            <w:tcW w:w="3117" w:type="dxa"/>
          </w:tcPr>
          <w:p w14:paraId="660447F7" w14:textId="54C1E1A1" w:rsidR="007D0A76" w:rsidRDefault="007D0A76" w:rsidP="002C5875">
            <w:r>
              <w:t xml:space="preserve">1 (then, </w:t>
            </w:r>
            <w:r w:rsidR="00FA04E0">
              <w:t xml:space="preserve">m, e, r, ppp, itistesting, 1001, testIntSt, 100, 30, e, r, 1002, 300, </w:t>
            </w:r>
            <w:r>
              <w:t xml:space="preserve"> </w:t>
            </w:r>
            <w:r w:rsidR="00FA04E0">
              <w:t>200, 400, 500, 600, 700, 800, 90, r, e, w, 10)</w:t>
            </w:r>
          </w:p>
        </w:tc>
        <w:tc>
          <w:tcPr>
            <w:tcW w:w="3117" w:type="dxa"/>
          </w:tcPr>
          <w:p w14:paraId="06399DD1" w14:textId="77777777" w:rsidR="00FA04E0" w:rsidRPr="00FA04E0" w:rsidRDefault="00FA04E0" w:rsidP="00FA04E0">
            <w:r w:rsidRPr="00FA04E0">
              <w:t>Item: 1001 testIntSt 100 price: 30.0</w:t>
            </w:r>
          </w:p>
          <w:p w14:paraId="4D49B1A3" w14:textId="6B680C3A" w:rsidR="007D0A76" w:rsidRPr="009A71B9" w:rsidRDefault="00FA04E0" w:rsidP="00FA04E0">
            <w:r w:rsidRPr="00FA04E0">
              <w:t>Codes used: 1002, 300, 200, 400, 500, 600, 700, 800, 90, 10,</w:t>
            </w:r>
          </w:p>
        </w:tc>
      </w:tr>
    </w:tbl>
    <w:p w14:paraId="728C2ACA" w14:textId="1DDFFBF1" w:rsidR="00781AD3" w:rsidRDefault="00781AD3"/>
    <w:p w14:paraId="34D11EE6" w14:textId="0A4D8464" w:rsidR="00781AD3" w:rsidRDefault="00FA04E0">
      <w:r>
        <w:t>[</w:t>
      </w:r>
      <w:r w:rsidR="00781AD3">
        <w:t>Checking purchased Item</w:t>
      </w:r>
      <w:r w:rsidR="00E0188C">
        <w:t xml:space="preserve">s with </w:t>
      </w:r>
      <w:r>
        <w:t>invalid input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4"/>
        <w:gridCol w:w="4360"/>
        <w:gridCol w:w="3686"/>
      </w:tblGrid>
      <w:tr w:rsidR="00781AD3" w:rsidRPr="00D0220E" w14:paraId="640F886C" w14:textId="77777777" w:rsidTr="00781AD3">
        <w:tc>
          <w:tcPr>
            <w:tcW w:w="1304" w:type="dxa"/>
          </w:tcPr>
          <w:p w14:paraId="44711870" w14:textId="77777777" w:rsidR="00781AD3" w:rsidRPr="00D0220E" w:rsidRDefault="00781AD3" w:rsidP="0094169B">
            <w:pPr>
              <w:rPr>
                <w:b/>
              </w:rPr>
            </w:pPr>
            <w:r w:rsidRPr="00D0220E">
              <w:rPr>
                <w:b/>
              </w:rPr>
              <w:t>Condition</w:t>
            </w:r>
          </w:p>
        </w:tc>
        <w:tc>
          <w:tcPr>
            <w:tcW w:w="4360" w:type="dxa"/>
          </w:tcPr>
          <w:p w14:paraId="41C34C71" w14:textId="77777777" w:rsidR="00781AD3" w:rsidRPr="00D0220E" w:rsidRDefault="00781AD3" w:rsidP="0094169B">
            <w:pPr>
              <w:rPr>
                <w:b/>
              </w:rPr>
            </w:pPr>
            <w:r w:rsidRPr="00D0220E">
              <w:rPr>
                <w:b/>
              </w:rPr>
              <w:t>Input</w:t>
            </w:r>
          </w:p>
        </w:tc>
        <w:tc>
          <w:tcPr>
            <w:tcW w:w="3686" w:type="dxa"/>
          </w:tcPr>
          <w:p w14:paraId="7C585706" w14:textId="48823E69" w:rsidR="00781AD3" w:rsidRPr="00D0220E" w:rsidRDefault="00781AD3" w:rsidP="0094169B">
            <w:pPr>
              <w:rPr>
                <w:b/>
              </w:rPr>
            </w:pPr>
            <w:r w:rsidRPr="00D0220E">
              <w:rPr>
                <w:b/>
              </w:rPr>
              <w:t>Result</w:t>
            </w:r>
          </w:p>
        </w:tc>
      </w:tr>
      <w:tr w:rsidR="00781AD3" w:rsidRPr="00D0220E" w14:paraId="6C4AAC03" w14:textId="77777777" w:rsidTr="00781AD3">
        <w:tc>
          <w:tcPr>
            <w:tcW w:w="1304" w:type="dxa"/>
          </w:tcPr>
          <w:p w14:paraId="54651C3E" w14:textId="0405F01A" w:rsidR="00781AD3" w:rsidRPr="00D0220E" w:rsidRDefault="00781AD3" w:rsidP="0094169B">
            <w:pPr>
              <w:rPr>
                <w:b/>
              </w:rPr>
            </w:pPr>
            <w:r>
              <w:lastRenderedPageBreak/>
              <w:t>Menu input of 1</w:t>
            </w:r>
            <w:r w:rsidR="00E0188C">
              <w:t xml:space="preserve"> (first input)</w:t>
            </w:r>
          </w:p>
        </w:tc>
        <w:tc>
          <w:tcPr>
            <w:tcW w:w="4360" w:type="dxa"/>
          </w:tcPr>
          <w:p w14:paraId="53948040" w14:textId="77777777" w:rsidR="00781AD3" w:rsidRDefault="00781AD3" w:rsidP="0094169B">
            <w:r w:rsidRPr="00781AD3">
              <w:t>1 (then, P, 400000, boundaryischeckingforthetesthowmanyletters</w:t>
            </w:r>
          </w:p>
          <w:p w14:paraId="45F9475F" w14:textId="45045DEF" w:rsidR="00781AD3" w:rsidRPr="00D0220E" w:rsidRDefault="00781AD3" w:rsidP="0094169B">
            <w:pPr>
              <w:rPr>
                <w:b/>
              </w:rPr>
            </w:pPr>
            <w:r w:rsidRPr="00781AD3">
              <w:t>canyousaveit, 700000000, 900000000000, supplier'scheckingischeckingischecking)</w:t>
            </w:r>
          </w:p>
        </w:tc>
        <w:tc>
          <w:tcPr>
            <w:tcW w:w="3686" w:type="dxa"/>
          </w:tcPr>
          <w:p w14:paraId="0733E0FB" w14:textId="77777777" w:rsidR="00781AD3" w:rsidRPr="00D0220E" w:rsidRDefault="00781AD3" w:rsidP="0094169B">
            <w:pPr>
              <w:rPr>
                <w:b/>
              </w:rPr>
            </w:pPr>
          </w:p>
        </w:tc>
      </w:tr>
      <w:tr w:rsidR="00781AD3" w:rsidRPr="00D0220E" w14:paraId="0048F11E" w14:textId="77777777" w:rsidTr="00781AD3">
        <w:tc>
          <w:tcPr>
            <w:tcW w:w="1304" w:type="dxa"/>
          </w:tcPr>
          <w:p w14:paraId="3D0E5ECB" w14:textId="0E764592" w:rsidR="00781AD3" w:rsidRPr="00D0220E" w:rsidRDefault="00781AD3" w:rsidP="0094169B">
            <w:pPr>
              <w:rPr>
                <w:b/>
              </w:rPr>
            </w:pPr>
            <w:r>
              <w:t>Menu input of 2</w:t>
            </w:r>
          </w:p>
        </w:tc>
        <w:tc>
          <w:tcPr>
            <w:tcW w:w="4360" w:type="dxa"/>
          </w:tcPr>
          <w:p w14:paraId="6B576943" w14:textId="77777777" w:rsidR="00781AD3" w:rsidRPr="00781AD3" w:rsidRDefault="00781AD3" w:rsidP="0094169B"/>
        </w:tc>
        <w:tc>
          <w:tcPr>
            <w:tcW w:w="3686" w:type="dxa"/>
          </w:tcPr>
          <w:p w14:paraId="23CED660" w14:textId="0D4CB8B1" w:rsidR="00781AD3" w:rsidRPr="00781AD3" w:rsidRDefault="00781AD3" w:rsidP="00781AD3">
            <w:pPr>
              <w:autoSpaceDE w:val="0"/>
              <w:autoSpaceDN w:val="0"/>
              <w:adjustRightInd w:val="0"/>
            </w:pPr>
            <w:r w:rsidRPr="00781AD3">
              <w:t>Item: 400000 boundaryischeckingForthetest</w:t>
            </w:r>
          </w:p>
          <w:p w14:paraId="242D04F7" w14:textId="53562542" w:rsidR="00781AD3" w:rsidRPr="00781AD3" w:rsidRDefault="00781AD3" w:rsidP="00781AD3">
            <w:pPr>
              <w:autoSpaceDE w:val="0"/>
              <w:autoSpaceDN w:val="0"/>
              <w:adjustRightInd w:val="0"/>
            </w:pPr>
            <w:r w:rsidRPr="00781AD3">
              <w:t>howmanyletterscanyousaveit 700000000 price: 8.9999999E11</w:t>
            </w:r>
          </w:p>
          <w:p w14:paraId="136E0F2D" w14:textId="2AE02F57" w:rsidR="00781AD3" w:rsidRPr="00781AD3" w:rsidRDefault="00781AD3" w:rsidP="00781AD3">
            <w:r w:rsidRPr="00781AD3">
              <w:t>Supplier: supplier'scheckingischeckingischecking</w:t>
            </w:r>
          </w:p>
        </w:tc>
      </w:tr>
      <w:tr w:rsidR="00781AD3" w:rsidRPr="00D0220E" w14:paraId="4C92697C" w14:textId="77777777" w:rsidTr="00781AD3">
        <w:tc>
          <w:tcPr>
            <w:tcW w:w="1304" w:type="dxa"/>
          </w:tcPr>
          <w:p w14:paraId="76CEA40C" w14:textId="77777777" w:rsidR="00781AD3" w:rsidRDefault="00781AD3" w:rsidP="00781AD3">
            <w:r>
              <w:t>Menu input of 1</w:t>
            </w:r>
          </w:p>
          <w:p w14:paraId="38936ACC" w14:textId="7078479C" w:rsidR="00781AD3" w:rsidRDefault="00781AD3" w:rsidP="00781AD3">
            <w:r>
              <w:t>(itemCode doesn’t has to be negative)</w:t>
            </w:r>
          </w:p>
        </w:tc>
        <w:tc>
          <w:tcPr>
            <w:tcW w:w="4360" w:type="dxa"/>
          </w:tcPr>
          <w:p w14:paraId="0A74D826" w14:textId="51601133" w:rsidR="00781AD3" w:rsidRPr="00781AD3" w:rsidRDefault="00781AD3" w:rsidP="00781AD3">
            <w:r>
              <w:t>1 (then, p, -1, -4, -10, 12, name1, 12, 12, nameSu1)</w:t>
            </w:r>
          </w:p>
        </w:tc>
        <w:tc>
          <w:tcPr>
            <w:tcW w:w="3686" w:type="dxa"/>
          </w:tcPr>
          <w:p w14:paraId="3F94DA95" w14:textId="58569AC7" w:rsidR="00781AD3" w:rsidRPr="00781AD3" w:rsidRDefault="00781AD3" w:rsidP="00781AD3">
            <w:pPr>
              <w:autoSpaceDE w:val="0"/>
              <w:autoSpaceDN w:val="0"/>
              <w:adjustRightInd w:val="0"/>
            </w:pPr>
          </w:p>
        </w:tc>
      </w:tr>
      <w:tr w:rsidR="00781AD3" w:rsidRPr="00D0220E" w14:paraId="2E9DB13A" w14:textId="77777777" w:rsidTr="00781AD3">
        <w:tc>
          <w:tcPr>
            <w:tcW w:w="1304" w:type="dxa"/>
          </w:tcPr>
          <w:p w14:paraId="21A7677D" w14:textId="1E202FCF" w:rsidR="00781AD3" w:rsidRDefault="00E0188C" w:rsidP="00781AD3">
            <w:r>
              <w:t>Menu input of 2</w:t>
            </w:r>
          </w:p>
        </w:tc>
        <w:tc>
          <w:tcPr>
            <w:tcW w:w="4360" w:type="dxa"/>
          </w:tcPr>
          <w:p w14:paraId="2E39ECFE" w14:textId="77777777" w:rsidR="00781AD3" w:rsidRDefault="00781AD3" w:rsidP="00781AD3"/>
        </w:tc>
        <w:tc>
          <w:tcPr>
            <w:tcW w:w="3686" w:type="dxa"/>
          </w:tcPr>
          <w:p w14:paraId="355133E6" w14:textId="77777777" w:rsidR="0082104A" w:rsidRPr="00781AD3" w:rsidRDefault="0082104A" w:rsidP="0082104A">
            <w:pPr>
              <w:autoSpaceDE w:val="0"/>
              <w:autoSpaceDN w:val="0"/>
              <w:adjustRightInd w:val="0"/>
            </w:pPr>
            <w:r w:rsidRPr="00781AD3">
              <w:t>Item: 400000 boundaryischeckingForthetest</w:t>
            </w:r>
          </w:p>
          <w:p w14:paraId="0740C67D" w14:textId="77777777" w:rsidR="0082104A" w:rsidRPr="00781AD3" w:rsidRDefault="0082104A" w:rsidP="0082104A">
            <w:pPr>
              <w:autoSpaceDE w:val="0"/>
              <w:autoSpaceDN w:val="0"/>
              <w:adjustRightInd w:val="0"/>
            </w:pPr>
            <w:r w:rsidRPr="00781AD3">
              <w:t>howmanyletterscanyousaveit 700000000 price: 8.9999999E11</w:t>
            </w:r>
          </w:p>
          <w:p w14:paraId="0D7CB06B" w14:textId="601F294E" w:rsidR="00781AD3" w:rsidRPr="001D7B52" w:rsidRDefault="0082104A" w:rsidP="0082104A">
            <w:r w:rsidRPr="00781AD3">
              <w:t>Supplier: supplier'scheckingischeckingischecking</w:t>
            </w:r>
            <w:r w:rsidRPr="001D7B52">
              <w:t xml:space="preserve"> </w:t>
            </w:r>
            <w:r w:rsidR="00781AD3" w:rsidRPr="001D7B52">
              <w:t>Item: 12 name1 12 price: 12.0</w:t>
            </w:r>
          </w:p>
          <w:p w14:paraId="7F45AA28" w14:textId="3A309247" w:rsidR="00E0188C" w:rsidRPr="001D7B52" w:rsidRDefault="00781AD3" w:rsidP="00781AD3">
            <w:r w:rsidRPr="001D7B52">
              <w:t>Supplier: nameSu1</w:t>
            </w:r>
          </w:p>
        </w:tc>
      </w:tr>
      <w:tr w:rsidR="00E0188C" w:rsidRPr="00D0220E" w14:paraId="7007BBC2" w14:textId="77777777" w:rsidTr="00781AD3">
        <w:tc>
          <w:tcPr>
            <w:tcW w:w="1304" w:type="dxa"/>
          </w:tcPr>
          <w:p w14:paraId="7379DE2F" w14:textId="3882626B" w:rsidR="00E0188C" w:rsidRDefault="007D0A76" w:rsidP="00781AD3">
            <w:r>
              <w:t>Menu input of 1</w:t>
            </w:r>
          </w:p>
        </w:tc>
        <w:tc>
          <w:tcPr>
            <w:tcW w:w="4360" w:type="dxa"/>
          </w:tcPr>
          <w:p w14:paraId="254D9BD9" w14:textId="3B4D7054" w:rsidR="00E0188C" w:rsidRDefault="007D0A76" w:rsidP="00781AD3">
            <w:r>
              <w:t xml:space="preserve">1 (then, p, code, 123, </w:t>
            </w:r>
            <w:r w:rsidR="00FA04E0">
              <w:t>i</w:t>
            </w:r>
            <w:r>
              <w:t>, n, v, a, e, 12, r, e, 12, -1)</w:t>
            </w:r>
          </w:p>
        </w:tc>
        <w:tc>
          <w:tcPr>
            <w:tcW w:w="3686" w:type="dxa"/>
          </w:tcPr>
          <w:p w14:paraId="2D60A787" w14:textId="6A63E799" w:rsidR="00E0188C" w:rsidRDefault="00E0188C" w:rsidP="007D0A76"/>
        </w:tc>
      </w:tr>
      <w:tr w:rsidR="00FA04E0" w:rsidRPr="00D0220E" w14:paraId="3A526E52" w14:textId="77777777" w:rsidTr="00781AD3">
        <w:tc>
          <w:tcPr>
            <w:tcW w:w="1304" w:type="dxa"/>
          </w:tcPr>
          <w:p w14:paraId="2B730EAF" w14:textId="533FC261" w:rsidR="00FA04E0" w:rsidRDefault="00FA04E0" w:rsidP="00FA04E0">
            <w:r>
              <w:t>Menu input of 2</w:t>
            </w:r>
          </w:p>
        </w:tc>
        <w:tc>
          <w:tcPr>
            <w:tcW w:w="4360" w:type="dxa"/>
          </w:tcPr>
          <w:p w14:paraId="78070A58" w14:textId="77777777" w:rsidR="00FA04E0" w:rsidRDefault="00FA04E0" w:rsidP="00FA04E0"/>
        </w:tc>
        <w:tc>
          <w:tcPr>
            <w:tcW w:w="3686" w:type="dxa"/>
          </w:tcPr>
          <w:p w14:paraId="67200471" w14:textId="77777777" w:rsidR="00FA04E0" w:rsidRPr="00781AD3" w:rsidRDefault="00FA04E0" w:rsidP="00FA04E0">
            <w:pPr>
              <w:autoSpaceDE w:val="0"/>
              <w:autoSpaceDN w:val="0"/>
              <w:adjustRightInd w:val="0"/>
            </w:pPr>
            <w:r w:rsidRPr="00781AD3">
              <w:t>Item: 400000 boundaryischeckingForthetest</w:t>
            </w:r>
          </w:p>
          <w:p w14:paraId="525750AC" w14:textId="77777777" w:rsidR="00FA04E0" w:rsidRPr="00781AD3" w:rsidRDefault="00FA04E0" w:rsidP="00FA04E0">
            <w:pPr>
              <w:autoSpaceDE w:val="0"/>
              <w:autoSpaceDN w:val="0"/>
              <w:adjustRightInd w:val="0"/>
            </w:pPr>
            <w:r w:rsidRPr="00781AD3">
              <w:t>howmanyletterscanyousaveit 700000000 price: 8.9999999E11</w:t>
            </w:r>
          </w:p>
          <w:p w14:paraId="7ABEA65B" w14:textId="77777777" w:rsidR="00FA04E0" w:rsidRPr="001D7B52" w:rsidRDefault="00FA04E0" w:rsidP="00FA04E0">
            <w:r w:rsidRPr="00781AD3">
              <w:t>Supplier: supplier'scheckingischeckingischecking</w:t>
            </w:r>
            <w:r w:rsidRPr="001D7B52">
              <w:t xml:space="preserve"> Item: 12 name1 12 price: 12.0</w:t>
            </w:r>
          </w:p>
          <w:p w14:paraId="7F00E305" w14:textId="77777777" w:rsidR="00FA04E0" w:rsidRDefault="00FA04E0" w:rsidP="00FA04E0">
            <w:r w:rsidRPr="001D7B52">
              <w:t>Supplier: nameSu1</w:t>
            </w:r>
          </w:p>
          <w:p w14:paraId="601241A8" w14:textId="77777777" w:rsidR="00FA04E0" w:rsidRPr="007D0A76" w:rsidRDefault="00FA04E0" w:rsidP="00FA04E0">
            <w:r w:rsidRPr="007D0A76">
              <w:t>Item: 123 i 12 price: 12.0</w:t>
            </w:r>
          </w:p>
          <w:p w14:paraId="4124C2D0" w14:textId="376DBA33" w:rsidR="00FA04E0" w:rsidRPr="00781AD3" w:rsidRDefault="00FA04E0" w:rsidP="00FA04E0">
            <w:pPr>
              <w:autoSpaceDE w:val="0"/>
              <w:autoSpaceDN w:val="0"/>
              <w:adjustRightInd w:val="0"/>
            </w:pPr>
            <w:r w:rsidRPr="007D0A76">
              <w:t>Codes used:</w:t>
            </w:r>
          </w:p>
        </w:tc>
      </w:tr>
    </w:tbl>
    <w:p w14:paraId="6B996C94" w14:textId="77777777" w:rsidR="00781AD3" w:rsidRDefault="00781AD3"/>
    <w:p w14:paraId="1B0448B4" w14:textId="59FAE29D" w:rsidR="002C5875" w:rsidRDefault="002C5875">
      <w:pPr>
        <w:rPr>
          <w:rFonts w:ascii="Times New Roman" w:hAnsi="Times New Roman" w:cs="Times New Roman"/>
        </w:rPr>
      </w:pPr>
    </w:p>
    <w:sectPr w:rsidR="002C5875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42AD3" w14:textId="77777777" w:rsidR="00FC5979" w:rsidRDefault="00FC5979" w:rsidP="009E317E">
      <w:pPr>
        <w:spacing w:after="0" w:line="240" w:lineRule="auto"/>
      </w:pPr>
      <w:r>
        <w:separator/>
      </w:r>
    </w:p>
  </w:endnote>
  <w:endnote w:type="continuationSeparator" w:id="0">
    <w:p w14:paraId="6E17BCDB" w14:textId="77777777" w:rsidR="00FC5979" w:rsidRDefault="00FC5979" w:rsidP="009E3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AD111" w14:textId="77777777" w:rsidR="00FC5979" w:rsidRDefault="00FC5979" w:rsidP="009E317E">
      <w:pPr>
        <w:spacing w:after="0" w:line="240" w:lineRule="auto"/>
      </w:pPr>
      <w:r>
        <w:separator/>
      </w:r>
    </w:p>
  </w:footnote>
  <w:footnote w:type="continuationSeparator" w:id="0">
    <w:p w14:paraId="6C9771FE" w14:textId="77777777" w:rsidR="00FC5979" w:rsidRDefault="00FC5979" w:rsidP="009E31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tLQwMzOxMDAzMDNR0lEKTi0uzszPAykwqwUAlQrZRCwAAAA="/>
  </w:docVars>
  <w:rsids>
    <w:rsidRoot w:val="00D22F61"/>
    <w:rsid w:val="000B1A5E"/>
    <w:rsid w:val="001A339A"/>
    <w:rsid w:val="001D7B52"/>
    <w:rsid w:val="00247C82"/>
    <w:rsid w:val="00274AF0"/>
    <w:rsid w:val="002C5875"/>
    <w:rsid w:val="002D1456"/>
    <w:rsid w:val="003E5722"/>
    <w:rsid w:val="003F47FD"/>
    <w:rsid w:val="004059CA"/>
    <w:rsid w:val="00445785"/>
    <w:rsid w:val="004901AA"/>
    <w:rsid w:val="00491BA6"/>
    <w:rsid w:val="004B211A"/>
    <w:rsid w:val="0051237F"/>
    <w:rsid w:val="00542C17"/>
    <w:rsid w:val="00562A24"/>
    <w:rsid w:val="00653673"/>
    <w:rsid w:val="00685861"/>
    <w:rsid w:val="00687986"/>
    <w:rsid w:val="007406CA"/>
    <w:rsid w:val="00781AD3"/>
    <w:rsid w:val="007D0A76"/>
    <w:rsid w:val="00813955"/>
    <w:rsid w:val="0082104A"/>
    <w:rsid w:val="0089761D"/>
    <w:rsid w:val="00912451"/>
    <w:rsid w:val="009274FB"/>
    <w:rsid w:val="009A5966"/>
    <w:rsid w:val="009A71B9"/>
    <w:rsid w:val="009E317E"/>
    <w:rsid w:val="00A2238C"/>
    <w:rsid w:val="00A946D7"/>
    <w:rsid w:val="00AE0A50"/>
    <w:rsid w:val="00B33297"/>
    <w:rsid w:val="00B50EEE"/>
    <w:rsid w:val="00BE32C4"/>
    <w:rsid w:val="00C60A7F"/>
    <w:rsid w:val="00C91854"/>
    <w:rsid w:val="00D0220E"/>
    <w:rsid w:val="00D16587"/>
    <w:rsid w:val="00D22F61"/>
    <w:rsid w:val="00D26F4A"/>
    <w:rsid w:val="00D57AFB"/>
    <w:rsid w:val="00E0188C"/>
    <w:rsid w:val="00E06DF5"/>
    <w:rsid w:val="00E529FE"/>
    <w:rsid w:val="00EA1966"/>
    <w:rsid w:val="00EC0244"/>
    <w:rsid w:val="00EC7E0C"/>
    <w:rsid w:val="00EF343E"/>
    <w:rsid w:val="00FA04E0"/>
    <w:rsid w:val="00FC44A6"/>
    <w:rsid w:val="00FC5979"/>
    <w:rsid w:val="00FF357A"/>
    <w:rsid w:val="00FF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606334"/>
  <w15:chartTrackingRefBased/>
  <w15:docId w15:val="{BF990E99-F24D-4375-AF6A-69DB164D7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3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17E"/>
  </w:style>
  <w:style w:type="paragraph" w:styleId="Footer">
    <w:name w:val="footer"/>
    <w:basedOn w:val="Normal"/>
    <w:link w:val="FooterChar"/>
    <w:uiPriority w:val="99"/>
    <w:unhideWhenUsed/>
    <w:rsid w:val="009E3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17E"/>
  </w:style>
  <w:style w:type="table" w:styleId="TableGrid">
    <w:name w:val="Table Grid"/>
    <w:basedOn w:val="TableNormal"/>
    <w:uiPriority w:val="39"/>
    <w:rsid w:val="009E31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8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5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25</cp:revision>
  <dcterms:created xsi:type="dcterms:W3CDTF">2018-02-07T23:31:00Z</dcterms:created>
  <dcterms:modified xsi:type="dcterms:W3CDTF">2018-02-10T00:28:00Z</dcterms:modified>
</cp:coreProperties>
</file>